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8D4645" w14:textId="5EC6B85F" w:rsidR="00612023" w:rsidRDefault="00612023" w:rsidP="00612023">
      <w:pPr>
        <w:pStyle w:val="BodyText"/>
        <w:jc w:val="center"/>
        <w:rPr>
          <w:rFonts w:ascii="Arial" w:hAnsi="Arial" w:cs="Arial"/>
          <w:sz w:val="22"/>
          <w:szCs w:val="22"/>
        </w:rPr>
      </w:pPr>
      <w:r w:rsidRPr="009970D4">
        <w:rPr>
          <w:rFonts w:ascii="Arial" w:hAnsi="Arial" w:cs="Arial"/>
          <w:b/>
          <w:sz w:val="22"/>
          <w:szCs w:val="22"/>
        </w:rPr>
        <w:t xml:space="preserve">IFT </w:t>
      </w:r>
      <w:r w:rsidR="005B1F46">
        <w:rPr>
          <w:rFonts w:ascii="Arial" w:hAnsi="Arial" w:cs="Arial"/>
          <w:b/>
          <w:sz w:val="22"/>
          <w:szCs w:val="22"/>
        </w:rPr>
        <w:t>266</w:t>
      </w:r>
      <w:r w:rsidRPr="009970D4">
        <w:rPr>
          <w:rFonts w:ascii="Arial" w:hAnsi="Arial" w:cs="Arial"/>
          <w:b/>
          <w:sz w:val="22"/>
          <w:szCs w:val="22"/>
        </w:rPr>
        <w:t xml:space="preserve"> Introduction to Network Information Communication Technology (ICT) </w:t>
      </w:r>
      <w:r w:rsidRPr="009970D4">
        <w:rPr>
          <w:rFonts w:ascii="Arial" w:hAnsi="Arial" w:cs="Arial"/>
          <w:b/>
          <w:sz w:val="22"/>
          <w:szCs w:val="22"/>
        </w:rPr>
        <w:br/>
      </w:r>
      <w:r w:rsidR="00F4135D">
        <w:rPr>
          <w:rFonts w:ascii="Arial" w:hAnsi="Arial" w:cs="Arial"/>
          <w:b/>
          <w:sz w:val="22"/>
          <w:szCs w:val="22"/>
        </w:rPr>
        <w:br/>
        <w:t xml:space="preserve">Lab </w:t>
      </w:r>
      <w:r w:rsidR="0036025E">
        <w:rPr>
          <w:rFonts w:ascii="Arial" w:hAnsi="Arial" w:cs="Arial"/>
          <w:b/>
          <w:sz w:val="22"/>
          <w:szCs w:val="22"/>
        </w:rPr>
        <w:t>31</w:t>
      </w:r>
      <w:bookmarkStart w:id="0" w:name="_GoBack"/>
      <w:bookmarkEnd w:id="0"/>
      <w:r>
        <w:rPr>
          <w:rFonts w:ascii="Arial" w:hAnsi="Arial" w:cs="Arial"/>
          <w:b/>
          <w:sz w:val="22"/>
          <w:szCs w:val="22"/>
        </w:rPr>
        <w:br/>
      </w:r>
    </w:p>
    <w:p w14:paraId="5F8D1C06" w14:textId="35FF8F7B" w:rsidR="00612023" w:rsidRPr="00612023" w:rsidRDefault="00612023" w:rsidP="00612023">
      <w:pPr>
        <w:pStyle w:val="NoSpacing"/>
        <w:jc w:val="center"/>
        <w:rPr>
          <w:rFonts w:ascii="Arial" w:hAnsi="Arial" w:cs="Arial"/>
          <w:b/>
        </w:rPr>
      </w:pPr>
      <w:r w:rsidRPr="00612023">
        <w:rPr>
          <w:rFonts w:ascii="Arial" w:hAnsi="Arial" w:cs="Arial"/>
          <w:b/>
        </w:rPr>
        <w:t>IPv6 DHCP through VLAN Setup and Configuration</w:t>
      </w:r>
      <w:r w:rsidRPr="00612023">
        <w:rPr>
          <w:rFonts w:ascii="Arial" w:hAnsi="Arial" w:cs="Arial"/>
          <w:b/>
        </w:rPr>
        <w:br/>
      </w:r>
    </w:p>
    <w:p w14:paraId="43790425" w14:textId="0469A128" w:rsidR="00612023" w:rsidRPr="00053558" w:rsidRDefault="00612023" w:rsidP="00612023">
      <w:pPr>
        <w:pStyle w:val="BodyText"/>
        <w:jc w:val="center"/>
        <w:rPr>
          <w:rFonts w:ascii="Arial" w:hAnsi="Arial" w:cs="Arial"/>
          <w:sz w:val="18"/>
          <w:szCs w:val="18"/>
        </w:rPr>
      </w:pPr>
      <w:r w:rsidRPr="00053558">
        <w:rPr>
          <w:rFonts w:ascii="Arial" w:hAnsi="Arial" w:cs="Arial"/>
          <w:sz w:val="18"/>
          <w:szCs w:val="18"/>
        </w:rPr>
        <w:t xml:space="preserve">Co-authored by </w:t>
      </w:r>
      <w:r>
        <w:rPr>
          <w:rFonts w:ascii="Arial" w:hAnsi="Arial" w:cs="Arial"/>
          <w:sz w:val="18"/>
          <w:szCs w:val="18"/>
        </w:rPr>
        <w:t>Matthew Buchan</w:t>
      </w:r>
    </w:p>
    <w:p w14:paraId="0A09A0FE" w14:textId="0D742B47" w:rsidR="00612023" w:rsidRPr="00E84BDE" w:rsidRDefault="00E84BDE" w:rsidP="00645796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</w:p>
    <w:p w14:paraId="5CAAB325" w14:textId="00A830E7" w:rsidR="005F4644" w:rsidRDefault="00612023" w:rsidP="00E84BDE">
      <w:pPr>
        <w:jc w:val="center"/>
        <w:rPr>
          <w:rFonts w:ascii="Arial" w:hAnsi="Arial" w:cs="Arial"/>
          <w:b/>
          <w:bCs/>
          <w:sz w:val="21"/>
          <w:szCs w:val="21"/>
        </w:rPr>
      </w:pPr>
      <w:r w:rsidRPr="00E84BDE">
        <w:rPr>
          <w:rFonts w:ascii="Arial" w:hAnsi="Arial" w:cs="Arial"/>
          <w:b/>
        </w:rPr>
        <w:t>After you complete each step, put a ‘√’ or ‘x’ in the completed box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br/>
      </w:r>
    </w:p>
    <w:p w14:paraId="1ED217FA" w14:textId="28303994" w:rsidR="00B83CEF" w:rsidRPr="00E84BDE" w:rsidRDefault="00E84BDE" w:rsidP="00E84BDE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 w:rsidRPr="00E84BDE">
        <w:rPr>
          <w:rFonts w:ascii="Arial" w:hAnsi="Arial" w:cs="Arial"/>
          <w:sz w:val="20"/>
          <w:szCs w:val="20"/>
        </w:rPr>
        <w:t>Set up the following topology in packet tracer.</w:t>
      </w:r>
    </w:p>
    <w:p w14:paraId="0CA83B41" w14:textId="6996F370" w:rsidR="00765CE3" w:rsidRDefault="00E84BDE" w:rsidP="00765CE3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7E71AE84" wp14:editId="4C29BCBE">
            <wp:extent cx="3048000" cy="20252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36" cy="202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0647A" w14:textId="6785A217" w:rsidR="00092029" w:rsidRDefault="00C81A19" w:rsidP="00765CE3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</w:t>
      </w:r>
      <w:r w:rsidR="00092029">
        <w:rPr>
          <w:rFonts w:ascii="Arial" w:hAnsi="Arial" w:cs="Arial"/>
          <w:sz w:val="21"/>
          <w:szCs w:val="21"/>
        </w:rPr>
        <w:t xml:space="preserve">dmin PC </w:t>
      </w:r>
      <w:r w:rsidR="00991AA4">
        <w:rPr>
          <w:rFonts w:ascii="Arial" w:hAnsi="Arial" w:cs="Arial"/>
          <w:sz w:val="21"/>
          <w:szCs w:val="21"/>
        </w:rPr>
        <w:t xml:space="preserve">will be </w:t>
      </w:r>
      <w:r w:rsidR="008D3338">
        <w:rPr>
          <w:rFonts w:ascii="Arial" w:hAnsi="Arial" w:cs="Arial"/>
          <w:sz w:val="21"/>
          <w:szCs w:val="21"/>
        </w:rPr>
        <w:t>in</w:t>
      </w:r>
      <w:r w:rsidR="00991AA4">
        <w:rPr>
          <w:rFonts w:ascii="Arial" w:hAnsi="Arial" w:cs="Arial"/>
          <w:sz w:val="21"/>
          <w:szCs w:val="21"/>
        </w:rPr>
        <w:t xml:space="preserve"> VLAN 10 and the users will be </w:t>
      </w:r>
      <w:r w:rsidR="00D971E2">
        <w:rPr>
          <w:rFonts w:ascii="Arial" w:hAnsi="Arial" w:cs="Arial"/>
          <w:sz w:val="21"/>
          <w:szCs w:val="21"/>
        </w:rPr>
        <w:t>in VLAN 20</w:t>
      </w:r>
      <w:r w:rsidR="00092029">
        <w:rPr>
          <w:rFonts w:ascii="Arial" w:hAnsi="Arial" w:cs="Arial"/>
          <w:sz w:val="21"/>
          <w:szCs w:val="21"/>
        </w:rPr>
        <w:t>.</w:t>
      </w:r>
    </w:p>
    <w:p w14:paraId="77D1BED4" w14:textId="3F9D1673" w:rsidR="00092029" w:rsidRDefault="00092029" w:rsidP="005F4644">
      <w:pPr>
        <w:rPr>
          <w:rFonts w:ascii="Arial" w:hAnsi="Arial" w:cs="Arial"/>
          <w:sz w:val="21"/>
          <w:szCs w:val="21"/>
        </w:rPr>
      </w:pPr>
    </w:p>
    <w:p w14:paraId="12466D55" w14:textId="7E827835" w:rsidR="00DE164A" w:rsidRPr="00BE49AA" w:rsidRDefault="00E84BDE" w:rsidP="00BE49A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t>S</w:t>
      </w:r>
      <w:r w:rsidR="00FE0BDC" w:rsidRPr="00BE49AA">
        <w:rPr>
          <w:rFonts w:ascii="Arial" w:hAnsi="Arial" w:cs="Arial"/>
          <w:sz w:val="20"/>
          <w:szCs w:val="20"/>
        </w:rPr>
        <w:t>w</w:t>
      </w:r>
      <w:r w:rsidR="00930D59" w:rsidRPr="00BE49AA">
        <w:rPr>
          <w:rFonts w:ascii="Arial" w:hAnsi="Arial" w:cs="Arial"/>
          <w:sz w:val="20"/>
          <w:szCs w:val="20"/>
        </w:rPr>
        <w:t xml:space="preserve">itch </w:t>
      </w:r>
      <w:r w:rsidR="008F44A3" w:rsidRPr="00BE49AA">
        <w:rPr>
          <w:rFonts w:ascii="Arial" w:hAnsi="Arial" w:cs="Arial"/>
          <w:sz w:val="20"/>
          <w:szCs w:val="20"/>
        </w:rPr>
        <w:t xml:space="preserve">and router </w:t>
      </w:r>
      <w:r w:rsidR="00930D59" w:rsidRPr="00BE49AA">
        <w:rPr>
          <w:rFonts w:ascii="Arial" w:hAnsi="Arial" w:cs="Arial"/>
          <w:sz w:val="20"/>
          <w:szCs w:val="20"/>
        </w:rPr>
        <w:t>will need to be configured</w:t>
      </w:r>
      <w:r w:rsidR="008D32B5" w:rsidRPr="00BE49AA">
        <w:rPr>
          <w:rFonts w:ascii="Arial" w:hAnsi="Arial" w:cs="Arial"/>
          <w:sz w:val="20"/>
          <w:szCs w:val="20"/>
        </w:rPr>
        <w:t xml:space="preserve"> </w:t>
      </w:r>
      <w:r w:rsidR="000371F3" w:rsidRPr="00BE49AA">
        <w:rPr>
          <w:rFonts w:ascii="Arial" w:hAnsi="Arial" w:cs="Arial"/>
          <w:sz w:val="20"/>
          <w:szCs w:val="20"/>
        </w:rPr>
        <w:t>before being connected</w:t>
      </w:r>
    </w:p>
    <w:p w14:paraId="517FD819" w14:textId="09A1765C" w:rsidR="00B71EEB" w:rsidRPr="00BE49AA" w:rsidRDefault="001211AF" w:rsidP="00BE49A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t xml:space="preserve">Admin PC </w:t>
      </w:r>
      <w:r w:rsidR="00095CD8" w:rsidRPr="00BE49AA">
        <w:rPr>
          <w:rFonts w:ascii="Arial" w:hAnsi="Arial" w:cs="Arial"/>
          <w:sz w:val="20"/>
          <w:szCs w:val="20"/>
        </w:rPr>
        <w:t xml:space="preserve">connects to </w:t>
      </w:r>
      <w:r w:rsidR="00DE164A" w:rsidRPr="00BE49AA">
        <w:rPr>
          <w:rFonts w:ascii="Arial" w:hAnsi="Arial" w:cs="Arial"/>
          <w:sz w:val="20"/>
          <w:szCs w:val="20"/>
        </w:rPr>
        <w:t>switch port Fa0/1 via straight through cable</w:t>
      </w:r>
    </w:p>
    <w:p w14:paraId="1852B01F" w14:textId="77777777" w:rsidR="00BE49AA" w:rsidRDefault="00DE164A" w:rsidP="00BE49A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t>User PCs connect to switch port Fa0/13 and Fa0/14 via straight through cable</w:t>
      </w:r>
    </w:p>
    <w:p w14:paraId="7F03B90B" w14:textId="7BCF04E2" w:rsidR="00FC3054" w:rsidRPr="00BE49AA" w:rsidRDefault="00BE49AA" w:rsidP="00BE49AA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1559" behindDoc="0" locked="0" layoutInCell="1" allowOverlap="1" wp14:anchorId="63E176BD" wp14:editId="780885C2">
            <wp:simplePos x="0" y="0"/>
            <wp:positionH relativeFrom="margin">
              <wp:posOffset>2635250</wp:posOffset>
            </wp:positionH>
            <wp:positionV relativeFrom="paragraph">
              <wp:posOffset>153035</wp:posOffset>
            </wp:positionV>
            <wp:extent cx="977900" cy="379016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4E04">
        <w:rPr>
          <w:rFonts w:ascii="Arial" w:hAnsi="Arial" w:cs="Arial"/>
          <w:sz w:val="21"/>
          <w:szCs w:val="21"/>
        </w:rPr>
        <w:br w:type="page"/>
      </w:r>
    </w:p>
    <w:p w14:paraId="78D44E78" w14:textId="17FDE4D9" w:rsidR="00BF1B03" w:rsidRPr="00BE49AA" w:rsidRDefault="00C05A39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lastRenderedPageBreak/>
        <w:t>We will now setup the VLAN</w:t>
      </w:r>
      <w:r w:rsidR="0085475B" w:rsidRPr="00BE49AA">
        <w:rPr>
          <w:rFonts w:ascii="Arial" w:hAnsi="Arial" w:cs="Arial"/>
          <w:sz w:val="20"/>
          <w:szCs w:val="20"/>
        </w:rPr>
        <w:t>s on the switch with the following command.</w:t>
      </w:r>
      <w:r w:rsidR="001475A3" w:rsidRPr="00BE49AA">
        <w:rPr>
          <w:rFonts w:ascii="Arial" w:hAnsi="Arial" w:cs="Arial"/>
          <w:sz w:val="20"/>
          <w:szCs w:val="20"/>
        </w:rPr>
        <w:t xml:space="preserve"> </w:t>
      </w:r>
      <w:r w:rsidR="00BE49AA">
        <w:rPr>
          <w:rFonts w:ascii="Arial" w:hAnsi="Arial" w:cs="Arial"/>
          <w:sz w:val="20"/>
          <w:szCs w:val="20"/>
        </w:rPr>
        <w:br/>
      </w:r>
    </w:p>
    <w:p w14:paraId="2894CAC5" w14:textId="79381D98" w:rsidR="002A2692" w:rsidRDefault="00BF1B03" w:rsidP="00BF1B03">
      <w:pPr>
        <w:pStyle w:val="ListParagraph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72CE1918" wp14:editId="53017025">
            <wp:extent cx="4338955" cy="1080655"/>
            <wp:effectExtent l="0" t="0" r="444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" r="-1" b="2186"/>
                    <a:stretch/>
                  </pic:blipFill>
                  <pic:spPr bwMode="auto">
                    <a:xfrm>
                      <a:off x="0" y="0"/>
                      <a:ext cx="4339334" cy="108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7E8BB" w14:textId="0E1F8FA8" w:rsidR="001B16DD" w:rsidRPr="001B16DD" w:rsidRDefault="00BE49AA" w:rsidP="001B16DD">
      <w:pPr>
        <w:pStyle w:val="ListParagraph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3607" behindDoc="0" locked="0" layoutInCell="1" allowOverlap="1" wp14:anchorId="127E61D7" wp14:editId="3246C5F6">
            <wp:simplePos x="0" y="0"/>
            <wp:positionH relativeFrom="margin">
              <wp:align>center</wp:align>
            </wp:positionH>
            <wp:positionV relativeFrom="paragraph">
              <wp:posOffset>51435</wp:posOffset>
            </wp:positionV>
            <wp:extent cx="977900" cy="379016"/>
            <wp:effectExtent l="0" t="0" r="0" b="254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1"/>
          <w:szCs w:val="21"/>
        </w:rPr>
        <w:br/>
      </w:r>
      <w:r>
        <w:rPr>
          <w:rFonts w:ascii="Arial" w:hAnsi="Arial" w:cs="Arial"/>
          <w:sz w:val="21"/>
          <w:szCs w:val="21"/>
        </w:rPr>
        <w:br/>
      </w:r>
      <w:r>
        <w:rPr>
          <w:rFonts w:ascii="Arial" w:hAnsi="Arial" w:cs="Arial"/>
          <w:sz w:val="21"/>
          <w:szCs w:val="21"/>
        </w:rPr>
        <w:br/>
      </w:r>
    </w:p>
    <w:p w14:paraId="444012A4" w14:textId="57589BD9" w:rsidR="001164BC" w:rsidRPr="001164BC" w:rsidRDefault="00BE49AA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Now let’s</w:t>
      </w:r>
      <w:r w:rsidR="003F50E1">
        <w:rPr>
          <w:rFonts w:ascii="Arial" w:hAnsi="Arial" w:cs="Arial"/>
          <w:sz w:val="21"/>
          <w:szCs w:val="21"/>
        </w:rPr>
        <w:t xml:space="preserve"> look at the VLANS that you just </w:t>
      </w:r>
      <w:r w:rsidR="00156FFE">
        <w:rPr>
          <w:rFonts w:ascii="Arial" w:hAnsi="Arial" w:cs="Arial"/>
          <w:sz w:val="21"/>
          <w:szCs w:val="21"/>
        </w:rPr>
        <w:t>setup by using ‘show vlan’</w:t>
      </w:r>
      <w:r>
        <w:rPr>
          <w:rFonts w:ascii="Arial" w:hAnsi="Arial" w:cs="Arial"/>
          <w:sz w:val="21"/>
          <w:szCs w:val="21"/>
        </w:rPr>
        <w:t xml:space="preserve"> command</w:t>
      </w:r>
      <w:r>
        <w:rPr>
          <w:rFonts w:ascii="Arial" w:hAnsi="Arial" w:cs="Arial"/>
          <w:sz w:val="21"/>
          <w:szCs w:val="21"/>
        </w:rPr>
        <w:br/>
      </w:r>
    </w:p>
    <w:p w14:paraId="4FC84824" w14:textId="2C0E2E3D" w:rsidR="008D1DE7" w:rsidRPr="008D1DE7" w:rsidRDefault="004F2103" w:rsidP="008D1DE7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3954F52E" wp14:editId="11E28EB5">
            <wp:extent cx="3755901" cy="2110463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933" cy="21694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5FC80B" w14:textId="6FE7F846" w:rsidR="00BE49AA" w:rsidRDefault="00BE49AA" w:rsidP="004F2103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5655" behindDoc="0" locked="0" layoutInCell="1" allowOverlap="1" wp14:anchorId="1BC3B28F" wp14:editId="3D70F04A">
            <wp:simplePos x="0" y="0"/>
            <wp:positionH relativeFrom="margin">
              <wp:align>center</wp:align>
            </wp:positionH>
            <wp:positionV relativeFrom="paragraph">
              <wp:posOffset>76200</wp:posOffset>
            </wp:positionV>
            <wp:extent cx="977900" cy="379016"/>
            <wp:effectExtent l="0" t="0" r="0" b="254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F0BBE" w14:textId="77777777" w:rsidR="00BE49AA" w:rsidRDefault="00BE49AA" w:rsidP="00BE49AA">
      <w:pPr>
        <w:rPr>
          <w:rFonts w:ascii="Arial" w:hAnsi="Arial" w:cs="Arial"/>
          <w:sz w:val="21"/>
          <w:szCs w:val="21"/>
        </w:rPr>
      </w:pPr>
    </w:p>
    <w:p w14:paraId="4541AEF4" w14:textId="39616049" w:rsidR="00682682" w:rsidRPr="00BE49AA" w:rsidRDefault="00BE49AA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e will now configure the switch so that P</w:t>
      </w:r>
      <w:r w:rsidR="00C745D9" w:rsidRPr="00BE49AA">
        <w:rPr>
          <w:rFonts w:ascii="Arial" w:hAnsi="Arial" w:cs="Arial"/>
          <w:sz w:val="21"/>
          <w:szCs w:val="21"/>
        </w:rPr>
        <w:t xml:space="preserve">ort </w:t>
      </w:r>
      <w:r w:rsidR="00695D8D" w:rsidRPr="00BE49AA">
        <w:rPr>
          <w:rFonts w:ascii="Arial" w:hAnsi="Arial" w:cs="Arial"/>
          <w:sz w:val="21"/>
          <w:szCs w:val="21"/>
        </w:rPr>
        <w:t xml:space="preserve">(interface) </w:t>
      </w:r>
      <w:r w:rsidR="00C745D9" w:rsidRPr="00BE49AA">
        <w:rPr>
          <w:rFonts w:ascii="Arial" w:hAnsi="Arial" w:cs="Arial"/>
          <w:sz w:val="21"/>
          <w:szCs w:val="21"/>
        </w:rPr>
        <w:t xml:space="preserve">1 will be configured </w:t>
      </w:r>
      <w:r w:rsidR="005E63ED" w:rsidRPr="00BE49AA">
        <w:rPr>
          <w:rFonts w:ascii="Arial" w:hAnsi="Arial" w:cs="Arial"/>
          <w:sz w:val="21"/>
          <w:szCs w:val="21"/>
        </w:rPr>
        <w:t>to use VLAN 10</w:t>
      </w:r>
      <w:r w:rsidR="00946C47" w:rsidRPr="00BE49AA">
        <w:rPr>
          <w:rFonts w:ascii="Arial" w:hAnsi="Arial" w:cs="Arial"/>
          <w:sz w:val="21"/>
          <w:szCs w:val="21"/>
        </w:rPr>
        <w:t>.</w:t>
      </w:r>
      <w:r w:rsidR="00C745D9" w:rsidRPr="00BE49AA">
        <w:rPr>
          <w:rFonts w:ascii="Arial" w:hAnsi="Arial" w:cs="Arial"/>
          <w:sz w:val="21"/>
          <w:szCs w:val="21"/>
        </w:rPr>
        <w:t xml:space="preserve"> </w:t>
      </w:r>
      <w:r w:rsidR="00BB1C7A" w:rsidRPr="00BE49AA">
        <w:rPr>
          <w:rFonts w:ascii="Arial" w:hAnsi="Arial" w:cs="Arial"/>
          <w:sz w:val="21"/>
          <w:szCs w:val="21"/>
        </w:rPr>
        <w:t xml:space="preserve">A specific port range (13 – 24) will be assigned for </w:t>
      </w:r>
      <w:r w:rsidR="00E566C6" w:rsidRPr="00BE49AA">
        <w:rPr>
          <w:rFonts w:ascii="Arial" w:hAnsi="Arial" w:cs="Arial"/>
          <w:sz w:val="21"/>
          <w:szCs w:val="21"/>
        </w:rPr>
        <w:t>VLAN 20</w:t>
      </w:r>
      <w:r w:rsidR="00264D56" w:rsidRPr="00BE49AA">
        <w:rPr>
          <w:rFonts w:ascii="Arial" w:hAnsi="Arial" w:cs="Arial"/>
          <w:sz w:val="21"/>
          <w:szCs w:val="21"/>
        </w:rPr>
        <w:t>.</w:t>
      </w:r>
      <w:r w:rsidR="00C745D9" w:rsidRPr="00BE49AA">
        <w:rPr>
          <w:rFonts w:ascii="Arial" w:hAnsi="Arial" w:cs="Arial"/>
          <w:sz w:val="21"/>
          <w:szCs w:val="21"/>
        </w:rPr>
        <w:t xml:space="preserve"> </w:t>
      </w:r>
      <w:r w:rsidR="007B0EC1" w:rsidRPr="00BE49AA">
        <w:rPr>
          <w:rFonts w:ascii="Arial" w:hAnsi="Arial" w:cs="Arial"/>
          <w:sz w:val="21"/>
          <w:szCs w:val="21"/>
        </w:rPr>
        <w:t xml:space="preserve">Time can be saved </w:t>
      </w:r>
      <w:r w:rsidR="003E6AC6" w:rsidRPr="00BE49AA">
        <w:rPr>
          <w:rFonts w:ascii="Arial" w:hAnsi="Arial" w:cs="Arial"/>
          <w:sz w:val="21"/>
          <w:szCs w:val="21"/>
        </w:rPr>
        <w:t>if</w:t>
      </w:r>
      <w:r w:rsidR="00281C19" w:rsidRPr="00BE49AA">
        <w:rPr>
          <w:rFonts w:ascii="Arial" w:hAnsi="Arial" w:cs="Arial"/>
          <w:sz w:val="21"/>
          <w:szCs w:val="21"/>
        </w:rPr>
        <w:t xml:space="preserve"> the </w:t>
      </w:r>
      <w:r w:rsidR="00510A93" w:rsidRPr="00BE49AA">
        <w:rPr>
          <w:rFonts w:ascii="Arial" w:hAnsi="Arial" w:cs="Arial"/>
          <w:sz w:val="21"/>
          <w:szCs w:val="21"/>
        </w:rPr>
        <w:t xml:space="preserve">range command </w:t>
      </w:r>
      <w:r w:rsidR="003E6AC6" w:rsidRPr="00BE49AA">
        <w:rPr>
          <w:rFonts w:ascii="Arial" w:hAnsi="Arial" w:cs="Arial"/>
          <w:sz w:val="21"/>
          <w:szCs w:val="21"/>
        </w:rPr>
        <w:t>is used to c</w:t>
      </w:r>
      <w:r w:rsidR="00281C19" w:rsidRPr="00BE49AA">
        <w:rPr>
          <w:rFonts w:ascii="Arial" w:hAnsi="Arial" w:cs="Arial"/>
          <w:sz w:val="21"/>
          <w:szCs w:val="21"/>
        </w:rPr>
        <w:t>onfigur</w:t>
      </w:r>
      <w:r w:rsidR="003E6AC6" w:rsidRPr="00BE49AA">
        <w:rPr>
          <w:rFonts w:ascii="Arial" w:hAnsi="Arial" w:cs="Arial"/>
          <w:sz w:val="21"/>
          <w:szCs w:val="21"/>
        </w:rPr>
        <w:t>e</w:t>
      </w:r>
      <w:r w:rsidR="00281C19" w:rsidRPr="00BE49AA">
        <w:rPr>
          <w:rFonts w:ascii="Arial" w:hAnsi="Arial" w:cs="Arial"/>
          <w:sz w:val="21"/>
          <w:szCs w:val="21"/>
        </w:rPr>
        <w:t xml:space="preserve"> multiple ports</w:t>
      </w:r>
      <w:r w:rsidR="003E6AC6" w:rsidRPr="00BE49AA">
        <w:rPr>
          <w:rFonts w:ascii="Arial" w:hAnsi="Arial" w:cs="Arial"/>
          <w:sz w:val="21"/>
          <w:szCs w:val="21"/>
        </w:rPr>
        <w:t>.</w:t>
      </w:r>
      <w:r w:rsidR="00510A93" w:rsidRPr="00BE49AA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br/>
      </w:r>
    </w:p>
    <w:p w14:paraId="6D333D68" w14:textId="03A85595" w:rsidR="00682682" w:rsidRDefault="00BE49AA" w:rsidP="005A1A8F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7703" behindDoc="0" locked="0" layoutInCell="1" allowOverlap="1" wp14:anchorId="5CF81CD8" wp14:editId="3DC6105F">
            <wp:simplePos x="0" y="0"/>
            <wp:positionH relativeFrom="margin">
              <wp:align>center</wp:align>
            </wp:positionH>
            <wp:positionV relativeFrom="paragraph">
              <wp:posOffset>1510665</wp:posOffset>
            </wp:positionV>
            <wp:extent cx="977900" cy="379016"/>
            <wp:effectExtent l="0" t="0" r="0" b="25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1A8F"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334FFAF6" wp14:editId="6BE7DE7D">
            <wp:extent cx="3582035" cy="14668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035" cy="1466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D6E689" w14:textId="77777777" w:rsidR="00BE49AA" w:rsidRDefault="00BE49AA" w:rsidP="005A1A8F">
      <w:pPr>
        <w:jc w:val="center"/>
        <w:rPr>
          <w:rFonts w:ascii="Arial" w:hAnsi="Arial" w:cs="Arial"/>
          <w:sz w:val="21"/>
          <w:szCs w:val="21"/>
        </w:rPr>
      </w:pPr>
    </w:p>
    <w:p w14:paraId="2E57130D" w14:textId="77777777" w:rsidR="00BE49AA" w:rsidRPr="00682682" w:rsidRDefault="00BE49AA" w:rsidP="005A1A8F">
      <w:pPr>
        <w:jc w:val="center"/>
        <w:rPr>
          <w:rFonts w:ascii="Arial" w:hAnsi="Arial" w:cs="Arial"/>
          <w:sz w:val="21"/>
          <w:szCs w:val="21"/>
        </w:rPr>
      </w:pPr>
    </w:p>
    <w:p w14:paraId="5DBA6991" w14:textId="1E53FC99" w:rsidR="00161015" w:rsidRDefault="00C51D4C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 xml:space="preserve">Now we will check to see if the </w:t>
      </w:r>
      <w:r w:rsidR="00000287">
        <w:rPr>
          <w:rFonts w:ascii="Arial" w:hAnsi="Arial" w:cs="Arial"/>
          <w:sz w:val="21"/>
          <w:szCs w:val="21"/>
        </w:rPr>
        <w:t xml:space="preserve">ports have been properly configured by using the </w:t>
      </w:r>
      <w:r w:rsidR="000A62D7">
        <w:rPr>
          <w:rFonts w:ascii="Arial" w:hAnsi="Arial" w:cs="Arial"/>
          <w:sz w:val="21"/>
          <w:szCs w:val="21"/>
        </w:rPr>
        <w:t>‘</w:t>
      </w:r>
      <w:r w:rsidR="00000287">
        <w:rPr>
          <w:rFonts w:ascii="Arial" w:hAnsi="Arial" w:cs="Arial"/>
          <w:sz w:val="21"/>
          <w:szCs w:val="21"/>
        </w:rPr>
        <w:t>show</w:t>
      </w:r>
      <w:r w:rsidR="000A62D7">
        <w:rPr>
          <w:rFonts w:ascii="Arial" w:hAnsi="Arial" w:cs="Arial"/>
          <w:sz w:val="21"/>
          <w:szCs w:val="21"/>
        </w:rPr>
        <w:t xml:space="preserve"> vlan’ command.</w:t>
      </w:r>
      <w:r w:rsidR="00D966D1">
        <w:rPr>
          <w:rFonts w:ascii="Arial" w:hAnsi="Arial" w:cs="Arial"/>
          <w:sz w:val="21"/>
          <w:szCs w:val="21"/>
        </w:rPr>
        <w:t xml:space="preserve"> </w:t>
      </w:r>
    </w:p>
    <w:p w14:paraId="2BF4948D" w14:textId="77777777" w:rsidR="00A93064" w:rsidRDefault="00A93064" w:rsidP="00A93064">
      <w:pPr>
        <w:pStyle w:val="ListParagraph"/>
        <w:rPr>
          <w:rFonts w:ascii="Arial" w:hAnsi="Arial" w:cs="Arial"/>
          <w:sz w:val="21"/>
          <w:szCs w:val="21"/>
        </w:rPr>
      </w:pPr>
    </w:p>
    <w:p w14:paraId="7A1E383A" w14:textId="3105E54F" w:rsidR="000A62D7" w:rsidRDefault="00C93AF8" w:rsidP="00C93AF8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0D4C363F" wp14:editId="320F4CE4">
            <wp:extent cx="3923898" cy="225644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956" cy="22961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059090" w14:textId="0A125173" w:rsidR="00E46B19" w:rsidRDefault="00E46B19" w:rsidP="00C93AF8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9751" behindDoc="0" locked="0" layoutInCell="1" allowOverlap="1" wp14:anchorId="5B93196F" wp14:editId="4CC5ECDF">
            <wp:simplePos x="0" y="0"/>
            <wp:positionH relativeFrom="margin">
              <wp:posOffset>2571750</wp:posOffset>
            </wp:positionH>
            <wp:positionV relativeFrom="paragraph">
              <wp:posOffset>139700</wp:posOffset>
            </wp:positionV>
            <wp:extent cx="977900" cy="379016"/>
            <wp:effectExtent l="0" t="0" r="0" b="254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878D99" w14:textId="011E7F9D" w:rsidR="00E46B19" w:rsidRDefault="00E46B19" w:rsidP="00C93AF8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2B5003A5" w14:textId="77777777" w:rsidR="00E46B19" w:rsidRDefault="00E46B19" w:rsidP="00C93AF8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730DDA4F" w14:textId="4A578A7C" w:rsidR="002B294A" w:rsidRPr="00E46B19" w:rsidRDefault="002F7F59" w:rsidP="00E46B19">
      <w:pPr>
        <w:pStyle w:val="ListParagraph"/>
        <w:numPr>
          <w:ilvl w:val="0"/>
          <w:numId w:val="3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Next </w:t>
      </w:r>
      <w:r w:rsidR="00347075">
        <w:rPr>
          <w:rFonts w:ascii="Arial" w:hAnsi="Arial" w:cs="Arial"/>
          <w:sz w:val="21"/>
          <w:szCs w:val="21"/>
        </w:rPr>
        <w:t xml:space="preserve">we will need to configure a port for </w:t>
      </w:r>
      <w:r>
        <w:rPr>
          <w:rFonts w:ascii="Arial" w:hAnsi="Arial" w:cs="Arial"/>
          <w:sz w:val="21"/>
          <w:szCs w:val="21"/>
        </w:rPr>
        <w:t>trunk</w:t>
      </w:r>
      <w:r w:rsidR="00347075">
        <w:rPr>
          <w:rFonts w:ascii="Arial" w:hAnsi="Arial" w:cs="Arial"/>
          <w:sz w:val="21"/>
          <w:szCs w:val="21"/>
        </w:rPr>
        <w:t>ing</w:t>
      </w:r>
      <w:r w:rsidR="00783D46">
        <w:rPr>
          <w:rFonts w:ascii="Arial" w:hAnsi="Arial" w:cs="Arial"/>
          <w:sz w:val="21"/>
          <w:szCs w:val="21"/>
        </w:rPr>
        <w:t>.</w:t>
      </w:r>
      <w:r w:rsidR="00E46B19">
        <w:rPr>
          <w:rFonts w:ascii="Arial" w:hAnsi="Arial" w:cs="Arial"/>
          <w:sz w:val="21"/>
          <w:szCs w:val="21"/>
        </w:rPr>
        <w:t xml:space="preserve"> Two gigabit E</w:t>
      </w:r>
      <w:r w:rsidR="00A157C3" w:rsidRPr="00E46B19">
        <w:rPr>
          <w:rFonts w:ascii="Arial" w:hAnsi="Arial" w:cs="Arial"/>
          <w:sz w:val="21"/>
          <w:szCs w:val="21"/>
        </w:rPr>
        <w:t xml:space="preserve">thernet connections exist on the </w:t>
      </w:r>
      <w:r w:rsidR="00564331" w:rsidRPr="00E46B19">
        <w:rPr>
          <w:rFonts w:ascii="Arial" w:hAnsi="Arial" w:cs="Arial"/>
          <w:sz w:val="21"/>
          <w:szCs w:val="21"/>
        </w:rPr>
        <w:t>switch</w:t>
      </w:r>
      <w:r w:rsidR="00A157C3" w:rsidRPr="00E46B19">
        <w:rPr>
          <w:rFonts w:ascii="Arial" w:hAnsi="Arial" w:cs="Arial"/>
          <w:sz w:val="21"/>
          <w:szCs w:val="21"/>
        </w:rPr>
        <w:t xml:space="preserve"> </w:t>
      </w:r>
      <w:r w:rsidR="00904088" w:rsidRPr="00E46B19">
        <w:rPr>
          <w:rFonts w:ascii="Arial" w:hAnsi="Arial" w:cs="Arial"/>
          <w:sz w:val="21"/>
          <w:szCs w:val="21"/>
        </w:rPr>
        <w:t xml:space="preserve">that are not being utilized </w:t>
      </w:r>
      <w:r w:rsidR="00477170" w:rsidRPr="00E46B19">
        <w:rPr>
          <w:rFonts w:ascii="Arial" w:hAnsi="Arial" w:cs="Arial"/>
          <w:sz w:val="21"/>
          <w:szCs w:val="21"/>
        </w:rPr>
        <w:t xml:space="preserve">for host systems. </w:t>
      </w:r>
      <w:r w:rsidR="00270378" w:rsidRPr="00E46B19">
        <w:rPr>
          <w:rFonts w:ascii="Arial" w:hAnsi="Arial" w:cs="Arial"/>
          <w:sz w:val="21"/>
          <w:szCs w:val="21"/>
        </w:rPr>
        <w:t>g</w:t>
      </w:r>
      <w:r w:rsidR="000B0DFE" w:rsidRPr="00E46B19">
        <w:rPr>
          <w:rFonts w:ascii="Arial" w:hAnsi="Arial" w:cs="Arial"/>
          <w:sz w:val="21"/>
          <w:szCs w:val="21"/>
        </w:rPr>
        <w:t>igabitEthernet</w:t>
      </w:r>
      <w:r w:rsidR="008E74B2" w:rsidRPr="00E46B19">
        <w:rPr>
          <w:rFonts w:ascii="Arial" w:hAnsi="Arial" w:cs="Arial"/>
          <w:sz w:val="21"/>
          <w:szCs w:val="21"/>
        </w:rPr>
        <w:t xml:space="preserve"> 0/1 will be the port we utilize for trunking.</w:t>
      </w:r>
    </w:p>
    <w:p w14:paraId="748D0751" w14:textId="74FB0774" w:rsidR="00791A2F" w:rsidRPr="00791A2F" w:rsidRDefault="00791A2F" w:rsidP="00791A2F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1C54DDF9" wp14:editId="5C0D50A5">
            <wp:extent cx="3393440" cy="1386319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913" cy="1434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2E3A13" w14:textId="5D59E0AE" w:rsidR="00CF1F3B" w:rsidRDefault="00E46B19" w:rsidP="002B294A">
      <w:pPr>
        <w:pStyle w:val="ListParagraph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81799" behindDoc="0" locked="0" layoutInCell="1" allowOverlap="1" wp14:anchorId="1FEE61D4" wp14:editId="74A564FA">
            <wp:simplePos x="0" y="0"/>
            <wp:positionH relativeFrom="margin">
              <wp:posOffset>2584450</wp:posOffset>
            </wp:positionH>
            <wp:positionV relativeFrom="paragraph">
              <wp:posOffset>5715</wp:posOffset>
            </wp:positionV>
            <wp:extent cx="977900" cy="379016"/>
            <wp:effectExtent l="0" t="0" r="0" b="254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A2044" w14:textId="77777777" w:rsidR="002F7F59" w:rsidRPr="002F7F59" w:rsidRDefault="002F7F59" w:rsidP="002F7F59">
      <w:pPr>
        <w:rPr>
          <w:rFonts w:ascii="Arial" w:hAnsi="Arial" w:cs="Arial"/>
          <w:sz w:val="21"/>
          <w:szCs w:val="21"/>
        </w:rPr>
      </w:pPr>
    </w:p>
    <w:p w14:paraId="081FD36B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47FE6871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05F99637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53046351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6A630220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73556E72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2F7B100A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6A6EF2A2" w14:textId="1FE6517F" w:rsidR="004A4ACE" w:rsidRPr="00E46B19" w:rsidRDefault="00DB0E3D" w:rsidP="00E46B19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 xml:space="preserve">Now that the switch has been configured, </w:t>
      </w:r>
      <w:r w:rsidR="003D1679">
        <w:rPr>
          <w:rFonts w:ascii="Arial" w:hAnsi="Arial" w:cs="Arial"/>
          <w:sz w:val="21"/>
          <w:szCs w:val="21"/>
        </w:rPr>
        <w:t>you will need to configure the router</w:t>
      </w:r>
      <w:r w:rsidR="00487D27">
        <w:rPr>
          <w:rFonts w:ascii="Arial" w:hAnsi="Arial" w:cs="Arial"/>
          <w:sz w:val="21"/>
          <w:szCs w:val="21"/>
        </w:rPr>
        <w:t>.</w:t>
      </w:r>
      <w:r w:rsidR="00077941">
        <w:rPr>
          <w:rFonts w:ascii="Arial" w:hAnsi="Arial" w:cs="Arial"/>
          <w:sz w:val="21"/>
          <w:szCs w:val="21"/>
        </w:rPr>
        <w:t xml:space="preserve"> The </w:t>
      </w:r>
      <w:r w:rsidR="001C6BFD">
        <w:rPr>
          <w:rFonts w:ascii="Arial" w:hAnsi="Arial" w:cs="Arial"/>
          <w:sz w:val="21"/>
          <w:szCs w:val="21"/>
        </w:rPr>
        <w:t>IPv6 prefix</w:t>
      </w:r>
      <w:r w:rsidR="00A86B61">
        <w:rPr>
          <w:rFonts w:ascii="Arial" w:hAnsi="Arial" w:cs="Arial"/>
          <w:sz w:val="21"/>
          <w:szCs w:val="21"/>
        </w:rPr>
        <w:t xml:space="preserve"> we will be using is 2001:</w:t>
      </w:r>
      <w:r w:rsidR="003D1C10">
        <w:rPr>
          <w:rFonts w:ascii="Arial" w:hAnsi="Arial" w:cs="Arial"/>
          <w:sz w:val="21"/>
          <w:szCs w:val="21"/>
        </w:rPr>
        <w:t>db8:abcd:</w:t>
      </w:r>
      <w:r w:rsidR="00070BFB">
        <w:rPr>
          <w:rFonts w:ascii="Arial" w:hAnsi="Arial" w:cs="Arial"/>
          <w:sz w:val="21"/>
          <w:szCs w:val="21"/>
        </w:rPr>
        <w:t>2140::</w:t>
      </w:r>
      <w:r w:rsidR="00E46B19">
        <w:rPr>
          <w:rFonts w:ascii="Arial" w:hAnsi="Arial" w:cs="Arial"/>
          <w:sz w:val="21"/>
          <w:szCs w:val="21"/>
        </w:rPr>
        <w:br/>
      </w:r>
      <w:r w:rsidR="00E46B19">
        <w:rPr>
          <w:rFonts w:ascii="Arial" w:hAnsi="Arial" w:cs="Arial"/>
          <w:sz w:val="21"/>
          <w:szCs w:val="21"/>
        </w:rPr>
        <w:br/>
      </w:r>
      <w:r w:rsidR="00E5266B" w:rsidRPr="00E46B19">
        <w:rPr>
          <w:rFonts w:ascii="Arial" w:hAnsi="Arial" w:cs="Arial"/>
          <w:sz w:val="21"/>
          <w:szCs w:val="21"/>
        </w:rPr>
        <w:t xml:space="preserve">Run the </w:t>
      </w:r>
      <w:r w:rsidR="004921BD" w:rsidRPr="00E46B19">
        <w:rPr>
          <w:rFonts w:ascii="Arial" w:hAnsi="Arial" w:cs="Arial"/>
          <w:sz w:val="21"/>
          <w:szCs w:val="21"/>
        </w:rPr>
        <w:t>following commands to co</w:t>
      </w:r>
      <w:r w:rsidR="0041258C" w:rsidRPr="00E46B19">
        <w:rPr>
          <w:rFonts w:ascii="Arial" w:hAnsi="Arial" w:cs="Arial"/>
          <w:sz w:val="21"/>
          <w:szCs w:val="21"/>
        </w:rPr>
        <w:t xml:space="preserve">mmands to </w:t>
      </w:r>
      <w:r w:rsidR="00DC6692" w:rsidRPr="00E46B19">
        <w:rPr>
          <w:rFonts w:ascii="Arial" w:hAnsi="Arial" w:cs="Arial"/>
          <w:sz w:val="21"/>
          <w:szCs w:val="21"/>
        </w:rPr>
        <w:t xml:space="preserve">enable unicast routing and </w:t>
      </w:r>
      <w:r w:rsidR="00515885" w:rsidRPr="00E46B19">
        <w:rPr>
          <w:rFonts w:ascii="Arial" w:hAnsi="Arial" w:cs="Arial"/>
          <w:sz w:val="21"/>
          <w:szCs w:val="21"/>
        </w:rPr>
        <w:t xml:space="preserve">configure the </w:t>
      </w:r>
      <w:r w:rsidR="00933242" w:rsidRPr="00E46B19">
        <w:rPr>
          <w:rFonts w:ascii="Arial" w:hAnsi="Arial" w:cs="Arial"/>
          <w:sz w:val="21"/>
          <w:szCs w:val="21"/>
        </w:rPr>
        <w:t xml:space="preserve">admin </w:t>
      </w:r>
      <w:r w:rsidR="00515885" w:rsidRPr="00E46B19">
        <w:rPr>
          <w:rFonts w:ascii="Arial" w:hAnsi="Arial" w:cs="Arial"/>
          <w:sz w:val="21"/>
          <w:szCs w:val="21"/>
        </w:rPr>
        <w:t>dhcp pool:</w:t>
      </w:r>
    </w:p>
    <w:p w14:paraId="633BEAF1" w14:textId="2C524006" w:rsidR="00515885" w:rsidRDefault="00933242" w:rsidP="004A4ACE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2835058C" wp14:editId="44E5CE1A">
            <wp:extent cx="3904807" cy="1253263"/>
            <wp:effectExtent l="0" t="0" r="635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52"/>
                    <a:stretch/>
                  </pic:blipFill>
                  <pic:spPr bwMode="auto">
                    <a:xfrm>
                      <a:off x="0" y="0"/>
                      <a:ext cx="3930183" cy="126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21E8C" w14:textId="49CA5EAE" w:rsidR="00EF5F14" w:rsidRDefault="00933242" w:rsidP="00E46B19">
      <w:pPr>
        <w:pStyle w:val="ListParagraph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peat the process</w:t>
      </w:r>
      <w:r w:rsidR="00DA3EC8">
        <w:rPr>
          <w:rFonts w:ascii="Arial" w:hAnsi="Arial" w:cs="Arial"/>
          <w:sz w:val="21"/>
          <w:szCs w:val="21"/>
        </w:rPr>
        <w:t xml:space="preserve"> (except </w:t>
      </w:r>
      <w:r w:rsidR="00FF0567">
        <w:rPr>
          <w:rFonts w:ascii="Arial" w:hAnsi="Arial" w:cs="Arial"/>
          <w:sz w:val="21"/>
          <w:szCs w:val="21"/>
        </w:rPr>
        <w:t xml:space="preserve">enabling unicast-routing) </w:t>
      </w:r>
      <w:r w:rsidR="001D31E6">
        <w:rPr>
          <w:rFonts w:ascii="Arial" w:hAnsi="Arial" w:cs="Arial"/>
          <w:sz w:val="21"/>
          <w:szCs w:val="21"/>
        </w:rPr>
        <w:t>to create</w:t>
      </w:r>
      <w:r w:rsidR="00065E76">
        <w:rPr>
          <w:rFonts w:ascii="Arial" w:hAnsi="Arial" w:cs="Arial"/>
          <w:sz w:val="21"/>
          <w:szCs w:val="21"/>
        </w:rPr>
        <w:t xml:space="preserve"> a ‘user’ dhcp pool</w:t>
      </w:r>
      <w:r w:rsidR="00CC59AB">
        <w:rPr>
          <w:rFonts w:ascii="Arial" w:hAnsi="Arial" w:cs="Arial"/>
          <w:sz w:val="21"/>
          <w:szCs w:val="21"/>
        </w:rPr>
        <w:t>.</w:t>
      </w:r>
    </w:p>
    <w:p w14:paraId="7ABABE96" w14:textId="3CF0C1F2" w:rsidR="00782F61" w:rsidRDefault="00E46B19" w:rsidP="00EF5F14">
      <w:pPr>
        <w:pStyle w:val="ListParagraph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83847" behindDoc="0" locked="0" layoutInCell="1" allowOverlap="1" wp14:anchorId="33A8D85D" wp14:editId="63D5B9D6">
            <wp:simplePos x="0" y="0"/>
            <wp:positionH relativeFrom="margin">
              <wp:posOffset>2597150</wp:posOffset>
            </wp:positionH>
            <wp:positionV relativeFrom="paragraph">
              <wp:posOffset>184150</wp:posOffset>
            </wp:positionV>
            <wp:extent cx="977900" cy="379016"/>
            <wp:effectExtent l="0" t="0" r="0" b="254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473DE1" w14:textId="77777777" w:rsidR="00E46B19" w:rsidRPr="002F7F59" w:rsidRDefault="00E46B19" w:rsidP="00782F61">
      <w:pPr>
        <w:jc w:val="center"/>
        <w:rPr>
          <w:rFonts w:ascii="Arial" w:hAnsi="Arial" w:cs="Arial"/>
          <w:sz w:val="21"/>
          <w:szCs w:val="21"/>
        </w:rPr>
      </w:pPr>
    </w:p>
    <w:p w14:paraId="4F3C4693" w14:textId="77777777" w:rsidR="00782F61" w:rsidRDefault="00782F61" w:rsidP="00EF5F14">
      <w:pPr>
        <w:pStyle w:val="ListParagraph"/>
        <w:rPr>
          <w:rFonts w:ascii="Arial" w:hAnsi="Arial" w:cs="Arial"/>
          <w:sz w:val="21"/>
          <w:szCs w:val="21"/>
        </w:rPr>
      </w:pPr>
    </w:p>
    <w:p w14:paraId="793FAB81" w14:textId="72A86497" w:rsidR="002F7F59" w:rsidRDefault="005B583C" w:rsidP="00E46B19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Once the pools have been created, </w:t>
      </w:r>
      <w:r w:rsidR="00824216">
        <w:rPr>
          <w:rFonts w:ascii="Arial" w:hAnsi="Arial" w:cs="Arial"/>
          <w:sz w:val="21"/>
          <w:szCs w:val="21"/>
        </w:rPr>
        <w:t xml:space="preserve">they must be </w:t>
      </w:r>
      <w:r w:rsidR="000C4E7E">
        <w:rPr>
          <w:rFonts w:ascii="Arial" w:hAnsi="Arial" w:cs="Arial"/>
          <w:sz w:val="21"/>
          <w:szCs w:val="21"/>
        </w:rPr>
        <w:t>assigned addresses</w:t>
      </w:r>
      <w:r w:rsidR="00276CA5">
        <w:rPr>
          <w:rFonts w:ascii="Arial" w:hAnsi="Arial" w:cs="Arial"/>
          <w:sz w:val="21"/>
          <w:szCs w:val="21"/>
        </w:rPr>
        <w:t xml:space="preserve">. In this case, we will be assigning </w:t>
      </w:r>
      <w:r w:rsidR="00564B4D">
        <w:rPr>
          <w:rFonts w:ascii="Arial" w:hAnsi="Arial" w:cs="Arial"/>
          <w:sz w:val="21"/>
          <w:szCs w:val="21"/>
        </w:rPr>
        <w:t>each pool to separate subnets</w:t>
      </w:r>
      <w:r w:rsidR="00DC2D3F">
        <w:rPr>
          <w:rFonts w:ascii="Arial" w:hAnsi="Arial" w:cs="Arial"/>
          <w:sz w:val="21"/>
          <w:szCs w:val="21"/>
        </w:rPr>
        <w:t xml:space="preserve"> (2140/2141)</w:t>
      </w:r>
      <w:r w:rsidR="00D7067D">
        <w:rPr>
          <w:rFonts w:ascii="Arial" w:hAnsi="Arial" w:cs="Arial"/>
          <w:sz w:val="21"/>
          <w:szCs w:val="21"/>
        </w:rPr>
        <w:t xml:space="preserve">. Run the following commands to </w:t>
      </w:r>
      <w:r w:rsidR="006855BC">
        <w:rPr>
          <w:rFonts w:ascii="Arial" w:hAnsi="Arial" w:cs="Arial"/>
          <w:sz w:val="21"/>
          <w:szCs w:val="21"/>
        </w:rPr>
        <w:t>assign addresses to</w:t>
      </w:r>
      <w:r w:rsidR="008A0878">
        <w:rPr>
          <w:rFonts w:ascii="Arial" w:hAnsi="Arial" w:cs="Arial"/>
          <w:sz w:val="21"/>
          <w:szCs w:val="21"/>
        </w:rPr>
        <w:t xml:space="preserve"> </w:t>
      </w:r>
      <w:r w:rsidR="005429CD">
        <w:rPr>
          <w:rFonts w:ascii="Arial" w:hAnsi="Arial" w:cs="Arial"/>
          <w:sz w:val="21"/>
          <w:szCs w:val="21"/>
        </w:rPr>
        <w:t xml:space="preserve">the </w:t>
      </w:r>
      <w:r w:rsidR="006855BC">
        <w:rPr>
          <w:rFonts w:ascii="Arial" w:hAnsi="Arial" w:cs="Arial"/>
          <w:sz w:val="21"/>
          <w:szCs w:val="21"/>
        </w:rPr>
        <w:t>IPv6 pools.</w:t>
      </w:r>
    </w:p>
    <w:p w14:paraId="3175FA4A" w14:textId="60938F08" w:rsidR="006855BC" w:rsidRDefault="00AD53DB" w:rsidP="00AD53DB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144D3719" wp14:editId="7F8799DC">
            <wp:extent cx="4401185" cy="657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185" cy="65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B74A94" w14:textId="17E32177" w:rsidR="00782F61" w:rsidRDefault="00E46B19" w:rsidP="00782F61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85895" behindDoc="0" locked="0" layoutInCell="1" allowOverlap="1" wp14:anchorId="64779455" wp14:editId="255A453A">
            <wp:simplePos x="0" y="0"/>
            <wp:positionH relativeFrom="margin">
              <wp:posOffset>2565400</wp:posOffset>
            </wp:positionH>
            <wp:positionV relativeFrom="paragraph">
              <wp:posOffset>6350</wp:posOffset>
            </wp:positionV>
            <wp:extent cx="977900" cy="379016"/>
            <wp:effectExtent l="0" t="0" r="0" b="254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1E8057" w14:textId="77777777" w:rsidR="00E46B19" w:rsidRPr="006855BC" w:rsidRDefault="00E46B19" w:rsidP="00E46B19">
      <w:pPr>
        <w:rPr>
          <w:rFonts w:ascii="Arial" w:hAnsi="Arial" w:cs="Arial"/>
          <w:sz w:val="21"/>
          <w:szCs w:val="21"/>
        </w:rPr>
      </w:pPr>
    </w:p>
    <w:p w14:paraId="32E1161B" w14:textId="0F782B10" w:rsidR="002F7F59" w:rsidRDefault="0047087E" w:rsidP="00E46B19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Now that the pools and addresses are established, </w:t>
      </w:r>
      <w:r w:rsidR="000A0908">
        <w:rPr>
          <w:rFonts w:ascii="Arial" w:hAnsi="Arial" w:cs="Arial"/>
          <w:sz w:val="21"/>
          <w:szCs w:val="21"/>
        </w:rPr>
        <w:t xml:space="preserve">the interface must be configured. </w:t>
      </w:r>
      <w:r w:rsidR="00531ED3">
        <w:rPr>
          <w:rFonts w:ascii="Arial" w:hAnsi="Arial" w:cs="Arial"/>
          <w:sz w:val="21"/>
          <w:szCs w:val="21"/>
        </w:rPr>
        <w:t xml:space="preserve">Each interface can be split into </w:t>
      </w:r>
      <w:r w:rsidR="00DD2FFA">
        <w:rPr>
          <w:rFonts w:ascii="Arial" w:hAnsi="Arial" w:cs="Arial"/>
          <w:sz w:val="21"/>
          <w:szCs w:val="21"/>
        </w:rPr>
        <w:t>sub interfaces</w:t>
      </w:r>
      <w:r w:rsidR="003F0F0D">
        <w:rPr>
          <w:rFonts w:ascii="Arial" w:hAnsi="Arial" w:cs="Arial"/>
          <w:sz w:val="21"/>
          <w:szCs w:val="21"/>
        </w:rPr>
        <w:t xml:space="preserve"> to support different VLANS. Use the following commands to configure </w:t>
      </w:r>
      <w:r w:rsidR="00065A9E">
        <w:rPr>
          <w:rFonts w:ascii="Arial" w:hAnsi="Arial" w:cs="Arial"/>
          <w:sz w:val="21"/>
          <w:szCs w:val="21"/>
        </w:rPr>
        <w:t xml:space="preserve">the </w:t>
      </w:r>
      <w:r w:rsidR="0096578F">
        <w:rPr>
          <w:rFonts w:ascii="Arial" w:hAnsi="Arial" w:cs="Arial"/>
          <w:sz w:val="21"/>
          <w:szCs w:val="21"/>
        </w:rPr>
        <w:t>VLAN 10</w:t>
      </w:r>
      <w:r w:rsidR="007526F2">
        <w:rPr>
          <w:rFonts w:ascii="Arial" w:hAnsi="Arial" w:cs="Arial"/>
          <w:sz w:val="21"/>
          <w:szCs w:val="21"/>
        </w:rPr>
        <w:t xml:space="preserve"> </w:t>
      </w:r>
      <w:r w:rsidR="00DD2FFA">
        <w:rPr>
          <w:rFonts w:ascii="Arial" w:hAnsi="Arial" w:cs="Arial"/>
          <w:sz w:val="21"/>
          <w:szCs w:val="21"/>
        </w:rPr>
        <w:t>sub interface</w:t>
      </w:r>
      <w:r w:rsidR="006D2555">
        <w:rPr>
          <w:rFonts w:ascii="Arial" w:hAnsi="Arial" w:cs="Arial"/>
          <w:sz w:val="21"/>
          <w:szCs w:val="21"/>
        </w:rPr>
        <w:t>:</w:t>
      </w:r>
    </w:p>
    <w:p w14:paraId="01417230" w14:textId="14926111" w:rsidR="0078757E" w:rsidRDefault="00C9608F" w:rsidP="00A8356E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4822BEAF" wp14:editId="3379470F">
            <wp:extent cx="4178300" cy="110613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882" cy="11287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7C449B" w14:textId="243352D0" w:rsidR="002F0FEB" w:rsidRDefault="00A8356E" w:rsidP="0036256C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peat</w:t>
      </w:r>
      <w:r w:rsidR="002A5C5E">
        <w:rPr>
          <w:rFonts w:ascii="Arial" w:hAnsi="Arial" w:cs="Arial"/>
          <w:sz w:val="21"/>
          <w:szCs w:val="21"/>
        </w:rPr>
        <w:t xml:space="preserve"> the same steps fo</w:t>
      </w:r>
      <w:r w:rsidR="00A670CC">
        <w:rPr>
          <w:rFonts w:ascii="Arial" w:hAnsi="Arial" w:cs="Arial"/>
          <w:sz w:val="21"/>
          <w:szCs w:val="21"/>
        </w:rPr>
        <w:t>r VLAN 20</w:t>
      </w:r>
      <w:r w:rsidR="006B6213">
        <w:rPr>
          <w:rFonts w:ascii="Arial" w:hAnsi="Arial" w:cs="Arial"/>
          <w:sz w:val="21"/>
          <w:szCs w:val="21"/>
        </w:rPr>
        <w:t xml:space="preserve"> using the user dhcp server</w:t>
      </w:r>
    </w:p>
    <w:p w14:paraId="164056E9" w14:textId="5FFCAD15" w:rsidR="006D1F36" w:rsidRDefault="00E46B19" w:rsidP="0036256C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87943" behindDoc="0" locked="0" layoutInCell="1" allowOverlap="1" wp14:anchorId="0761B738" wp14:editId="101172F1">
            <wp:simplePos x="0" y="0"/>
            <wp:positionH relativeFrom="margin">
              <wp:align>center</wp:align>
            </wp:positionH>
            <wp:positionV relativeFrom="paragraph">
              <wp:posOffset>158750</wp:posOffset>
            </wp:positionV>
            <wp:extent cx="977900" cy="379016"/>
            <wp:effectExtent l="0" t="0" r="0" b="254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0AA6A" w14:textId="6EEF82C4" w:rsidR="00675771" w:rsidRDefault="00675771" w:rsidP="006D1F36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br w:type="page"/>
      </w:r>
    </w:p>
    <w:p w14:paraId="70EA2C6D" w14:textId="05C680E7" w:rsidR="006D2555" w:rsidRDefault="001C5D13" w:rsidP="00B630E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>You’ll</w:t>
      </w:r>
      <w:r w:rsidR="008B4026">
        <w:rPr>
          <w:rFonts w:ascii="Arial" w:hAnsi="Arial" w:cs="Arial"/>
          <w:sz w:val="21"/>
          <w:szCs w:val="21"/>
        </w:rPr>
        <w:t xml:space="preserve"> notice that the connections</w:t>
      </w:r>
      <w:r w:rsidR="00FC4C4D">
        <w:rPr>
          <w:rFonts w:ascii="Arial" w:hAnsi="Arial" w:cs="Arial"/>
          <w:sz w:val="21"/>
          <w:szCs w:val="21"/>
        </w:rPr>
        <w:t xml:space="preserve"> remain red when</w:t>
      </w:r>
      <w:r w:rsidR="00A112E4">
        <w:rPr>
          <w:rFonts w:ascii="Arial" w:hAnsi="Arial" w:cs="Arial"/>
          <w:sz w:val="21"/>
          <w:szCs w:val="21"/>
        </w:rPr>
        <w:t xml:space="preserve"> </w:t>
      </w:r>
      <w:r w:rsidR="00134EC9">
        <w:rPr>
          <w:rFonts w:ascii="Arial" w:hAnsi="Arial" w:cs="Arial"/>
          <w:sz w:val="21"/>
          <w:szCs w:val="21"/>
        </w:rPr>
        <w:t xml:space="preserve">the router (port </w:t>
      </w:r>
      <w:r w:rsidR="000C4A79">
        <w:rPr>
          <w:rFonts w:ascii="Arial" w:hAnsi="Arial" w:cs="Arial"/>
          <w:sz w:val="21"/>
          <w:szCs w:val="21"/>
        </w:rPr>
        <w:t xml:space="preserve">g0/0) </w:t>
      </w:r>
      <w:r w:rsidR="00302AFC">
        <w:rPr>
          <w:rFonts w:ascii="Arial" w:hAnsi="Arial" w:cs="Arial"/>
          <w:sz w:val="21"/>
          <w:szCs w:val="21"/>
        </w:rPr>
        <w:t>and</w:t>
      </w:r>
      <w:r w:rsidR="000C4A79">
        <w:rPr>
          <w:rFonts w:ascii="Arial" w:hAnsi="Arial" w:cs="Arial"/>
          <w:sz w:val="21"/>
          <w:szCs w:val="21"/>
        </w:rPr>
        <w:t xml:space="preserve"> switch (port</w:t>
      </w:r>
      <w:r w:rsidR="00083B39">
        <w:rPr>
          <w:rFonts w:ascii="Arial" w:hAnsi="Arial" w:cs="Arial"/>
          <w:sz w:val="21"/>
          <w:szCs w:val="21"/>
        </w:rPr>
        <w:t xml:space="preserve"> g0/1)</w:t>
      </w:r>
      <w:r w:rsidR="00302AFC">
        <w:rPr>
          <w:rFonts w:ascii="Arial" w:hAnsi="Arial" w:cs="Arial"/>
          <w:sz w:val="21"/>
          <w:szCs w:val="21"/>
        </w:rPr>
        <w:t xml:space="preserve"> are connected. This is because the </w:t>
      </w:r>
      <w:r w:rsidR="00C82AAF">
        <w:rPr>
          <w:rFonts w:ascii="Arial" w:hAnsi="Arial" w:cs="Arial"/>
          <w:sz w:val="21"/>
          <w:szCs w:val="21"/>
        </w:rPr>
        <w:t xml:space="preserve">router </w:t>
      </w:r>
      <w:r w:rsidR="00302AFC">
        <w:rPr>
          <w:rFonts w:ascii="Arial" w:hAnsi="Arial" w:cs="Arial"/>
          <w:sz w:val="21"/>
          <w:szCs w:val="21"/>
        </w:rPr>
        <w:t>port needs to be enabled.</w:t>
      </w:r>
      <w:r w:rsidR="0007542B">
        <w:rPr>
          <w:rFonts w:ascii="Arial" w:hAnsi="Arial" w:cs="Arial"/>
          <w:sz w:val="21"/>
          <w:szCs w:val="21"/>
        </w:rPr>
        <w:t xml:space="preserve"> Once</w:t>
      </w:r>
      <w:r w:rsidR="00E03416">
        <w:rPr>
          <w:rFonts w:ascii="Arial" w:hAnsi="Arial" w:cs="Arial"/>
          <w:sz w:val="21"/>
          <w:szCs w:val="21"/>
        </w:rPr>
        <w:t xml:space="preserve"> enabled, </w:t>
      </w:r>
      <w:r w:rsidR="00DC4AE2">
        <w:rPr>
          <w:rFonts w:ascii="Arial" w:hAnsi="Arial" w:cs="Arial"/>
          <w:sz w:val="21"/>
          <w:szCs w:val="21"/>
        </w:rPr>
        <w:t xml:space="preserve">you should also see </w:t>
      </w:r>
      <w:r w:rsidR="00DA23FA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sub interfaces</w:t>
      </w:r>
      <w:r w:rsidR="00DA23FA">
        <w:rPr>
          <w:rFonts w:ascii="Arial" w:hAnsi="Arial" w:cs="Arial"/>
          <w:sz w:val="21"/>
          <w:szCs w:val="21"/>
        </w:rPr>
        <w:t xml:space="preserve"> change</w:t>
      </w:r>
      <w:r>
        <w:rPr>
          <w:rFonts w:ascii="Arial" w:hAnsi="Arial" w:cs="Arial"/>
          <w:sz w:val="21"/>
          <w:szCs w:val="21"/>
        </w:rPr>
        <w:t xml:space="preserve"> state to up.</w:t>
      </w:r>
    </w:p>
    <w:p w14:paraId="45956FDC" w14:textId="77777777" w:rsidR="00B630ED" w:rsidRDefault="00B630ED" w:rsidP="00B630ED">
      <w:pPr>
        <w:pStyle w:val="ListParagraph"/>
        <w:ind w:left="360"/>
        <w:rPr>
          <w:rFonts w:ascii="Arial" w:hAnsi="Arial" w:cs="Arial"/>
          <w:sz w:val="21"/>
          <w:szCs w:val="21"/>
        </w:rPr>
      </w:pPr>
    </w:p>
    <w:p w14:paraId="3FD958B9" w14:textId="68E26928" w:rsidR="0007542B" w:rsidRDefault="0007542B" w:rsidP="00675771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53745E6B" wp14:editId="2E7BA835">
            <wp:extent cx="4271574" cy="143707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940" cy="1461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8A06BC" w14:textId="3EC67110" w:rsidR="00B630ED" w:rsidRDefault="00B630ED" w:rsidP="00675771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89991" behindDoc="0" locked="0" layoutInCell="1" allowOverlap="1" wp14:anchorId="44E230F6" wp14:editId="103CBD05">
            <wp:simplePos x="0" y="0"/>
            <wp:positionH relativeFrom="margin">
              <wp:posOffset>2616200</wp:posOffset>
            </wp:positionH>
            <wp:positionV relativeFrom="paragraph">
              <wp:posOffset>32385</wp:posOffset>
            </wp:positionV>
            <wp:extent cx="977900" cy="379016"/>
            <wp:effectExtent l="0" t="0" r="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43516" w14:textId="77777777" w:rsidR="00B630ED" w:rsidRDefault="00B630ED" w:rsidP="00675771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01B1953E" w14:textId="77777777" w:rsidR="00B630ED" w:rsidRPr="0007542B" w:rsidRDefault="00B630ED" w:rsidP="00675771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3F68A378" w14:textId="20744DE9" w:rsidR="00145455" w:rsidRDefault="00145455" w:rsidP="00B630E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58246" behindDoc="0" locked="0" layoutInCell="1" allowOverlap="1" wp14:anchorId="2C8C377C" wp14:editId="0E7E6155">
            <wp:simplePos x="0" y="0"/>
            <wp:positionH relativeFrom="margin">
              <wp:align>right</wp:align>
            </wp:positionH>
            <wp:positionV relativeFrom="paragraph">
              <wp:posOffset>329565</wp:posOffset>
            </wp:positionV>
            <wp:extent cx="2476500" cy="966290"/>
            <wp:effectExtent l="0" t="0" r="0" b="571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90"/>
                    <a:stretch/>
                  </pic:blipFill>
                  <pic:spPr bwMode="auto">
                    <a:xfrm>
                      <a:off x="0" y="0"/>
                      <a:ext cx="2476500" cy="96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58245" behindDoc="0" locked="0" layoutInCell="1" allowOverlap="1" wp14:anchorId="24C03CDE" wp14:editId="7F41B7C2">
            <wp:simplePos x="0" y="0"/>
            <wp:positionH relativeFrom="margin">
              <wp:align>left</wp:align>
            </wp:positionH>
            <wp:positionV relativeFrom="paragraph">
              <wp:posOffset>346710</wp:posOffset>
            </wp:positionV>
            <wp:extent cx="2581275" cy="942340"/>
            <wp:effectExtent l="0" t="0" r="9525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464"/>
                    <a:stretch/>
                  </pic:blipFill>
                  <pic:spPr bwMode="auto">
                    <a:xfrm>
                      <a:off x="0" y="0"/>
                      <a:ext cx="258127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1B45">
        <w:rPr>
          <w:rFonts w:ascii="Arial" w:hAnsi="Arial" w:cs="Arial"/>
          <w:sz w:val="21"/>
          <w:szCs w:val="21"/>
        </w:rPr>
        <w:t xml:space="preserve">You should now be able to obtain </w:t>
      </w:r>
      <w:r w:rsidR="00C316C6">
        <w:rPr>
          <w:rFonts w:ascii="Arial" w:hAnsi="Arial" w:cs="Arial"/>
          <w:sz w:val="21"/>
          <w:szCs w:val="21"/>
        </w:rPr>
        <w:t xml:space="preserve">a </w:t>
      </w:r>
      <w:r w:rsidR="00065189">
        <w:rPr>
          <w:rFonts w:ascii="Arial" w:hAnsi="Arial" w:cs="Arial"/>
          <w:sz w:val="21"/>
          <w:szCs w:val="21"/>
        </w:rPr>
        <w:t>DHCP</w:t>
      </w:r>
      <w:r w:rsidR="003C5F4D">
        <w:rPr>
          <w:rFonts w:ascii="Arial" w:hAnsi="Arial" w:cs="Arial"/>
          <w:sz w:val="21"/>
          <w:szCs w:val="21"/>
        </w:rPr>
        <w:t xml:space="preserve"> address</w:t>
      </w:r>
      <w:r w:rsidR="00AE5A28">
        <w:rPr>
          <w:rFonts w:ascii="Arial" w:hAnsi="Arial" w:cs="Arial"/>
          <w:sz w:val="21"/>
          <w:szCs w:val="21"/>
        </w:rPr>
        <w:t xml:space="preserve"> on each PC</w:t>
      </w:r>
      <w:r w:rsidR="00AF7EA1">
        <w:rPr>
          <w:rFonts w:ascii="Arial" w:hAnsi="Arial" w:cs="Arial"/>
          <w:sz w:val="21"/>
          <w:szCs w:val="21"/>
        </w:rPr>
        <w:t xml:space="preserve"> </w:t>
      </w:r>
      <w:r w:rsidR="00DF2483">
        <w:rPr>
          <w:rFonts w:ascii="Arial" w:hAnsi="Arial" w:cs="Arial"/>
          <w:sz w:val="21"/>
          <w:szCs w:val="21"/>
        </w:rPr>
        <w:t>and be able to ping</w:t>
      </w:r>
      <w:r w:rsidR="00882A87">
        <w:rPr>
          <w:rFonts w:ascii="Arial" w:hAnsi="Arial" w:cs="Arial"/>
          <w:sz w:val="21"/>
          <w:szCs w:val="21"/>
        </w:rPr>
        <w:t>.</w:t>
      </w:r>
    </w:p>
    <w:p w14:paraId="052C2C68" w14:textId="28DDA49C" w:rsidR="00B630ED" w:rsidRDefault="00645796" w:rsidP="00B630ED">
      <w:pPr>
        <w:pStyle w:val="ListParagrap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9E43CE3" wp14:editId="1CA6F75E">
                <wp:simplePos x="0" y="0"/>
                <wp:positionH relativeFrom="margin">
                  <wp:posOffset>2828925</wp:posOffset>
                </wp:positionH>
                <wp:positionV relativeFrom="paragraph">
                  <wp:posOffset>528955</wp:posOffset>
                </wp:positionV>
                <wp:extent cx="485775" cy="171450"/>
                <wp:effectExtent l="0" t="19050" r="47625" b="38100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171450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21A426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2" o:spid="_x0000_s1026" type="#_x0000_t13" style="position:absolute;margin-left:222.75pt;margin-top:41.65pt;width:38.25pt;height:13.5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" adj="17788" fillcolor="black [3213]" strokecolor="black [3213]" strokeweight="1pt">
                <w10:wrap anchorx="margin"/>
              </v:shape>
            </w:pict>
          </mc:Fallback>
        </mc:AlternateContent>
      </w:r>
    </w:p>
    <w:p w14:paraId="0CDF0CF8" w14:textId="77777777" w:rsidR="00B630ED" w:rsidRPr="00145455" w:rsidRDefault="00B630ED" w:rsidP="00B630ED">
      <w:pPr>
        <w:pStyle w:val="ListParagraph"/>
        <w:rPr>
          <w:rFonts w:ascii="Arial" w:hAnsi="Arial" w:cs="Arial"/>
          <w:sz w:val="21"/>
          <w:szCs w:val="21"/>
        </w:rPr>
      </w:pPr>
    </w:p>
    <w:p w14:paraId="36A270E5" w14:textId="2F8B024C" w:rsidR="00AF5695" w:rsidRDefault="00F3772F" w:rsidP="00145455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inline distT="0" distB="0" distL="0" distR="0" wp14:anchorId="2378F484" wp14:editId="7D56D6EE">
            <wp:extent cx="4507279" cy="2747232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398" cy="28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630ED">
        <w:rPr>
          <w:rFonts w:ascii="Arial" w:hAnsi="Arial" w:cs="Arial"/>
          <w:sz w:val="21"/>
          <w:szCs w:val="21"/>
        </w:rPr>
        <w:br/>
      </w:r>
    </w:p>
    <w:p w14:paraId="5A151E62" w14:textId="178753EC" w:rsidR="00AF5695" w:rsidRDefault="00B630ED" w:rsidP="00820122">
      <w:pPr>
        <w:pStyle w:val="ListParagraph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92039" behindDoc="0" locked="0" layoutInCell="1" allowOverlap="1" wp14:anchorId="5F4232CB" wp14:editId="57707FD0">
            <wp:simplePos x="0" y="0"/>
            <wp:positionH relativeFrom="margin">
              <wp:posOffset>2581275</wp:posOffset>
            </wp:positionH>
            <wp:positionV relativeFrom="paragraph">
              <wp:posOffset>81915</wp:posOffset>
            </wp:positionV>
            <wp:extent cx="977900" cy="379016"/>
            <wp:effectExtent l="0" t="0" r="0" b="254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510FA4" w14:textId="23D0ACF1" w:rsidR="00AF5695" w:rsidRDefault="00AF5695" w:rsidP="00820122">
      <w:pPr>
        <w:pStyle w:val="ListParagraph"/>
        <w:rPr>
          <w:rFonts w:ascii="Arial" w:hAnsi="Arial" w:cs="Arial"/>
          <w:sz w:val="21"/>
          <w:szCs w:val="21"/>
        </w:rPr>
      </w:pPr>
    </w:p>
    <w:p w14:paraId="0A16110D" w14:textId="3699219B" w:rsidR="006D2555" w:rsidRPr="00B630ED" w:rsidRDefault="001D206D" w:rsidP="00B630E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B630ED">
        <w:rPr>
          <w:rFonts w:ascii="Arial" w:hAnsi="Arial" w:cs="Arial"/>
          <w:sz w:val="20"/>
          <w:szCs w:val="20"/>
        </w:rPr>
        <w:lastRenderedPageBreak/>
        <w:t>If future network devices need to be added to the user</w:t>
      </w:r>
      <w:r w:rsidR="00BB7B8D" w:rsidRPr="00B630ED">
        <w:rPr>
          <w:rFonts w:ascii="Arial" w:hAnsi="Arial" w:cs="Arial"/>
          <w:sz w:val="20"/>
          <w:szCs w:val="20"/>
        </w:rPr>
        <w:t xml:space="preserve"> network, they simply need to be connected to an open port in the </w:t>
      </w:r>
      <w:r w:rsidR="007B31BD" w:rsidRPr="00B630ED">
        <w:rPr>
          <w:rFonts w:ascii="Arial" w:hAnsi="Arial" w:cs="Arial"/>
          <w:sz w:val="20"/>
          <w:szCs w:val="20"/>
        </w:rPr>
        <w:t>assigned range</w:t>
      </w:r>
      <w:r w:rsidR="00896BA2" w:rsidRPr="00B630ED">
        <w:rPr>
          <w:rFonts w:ascii="Arial" w:hAnsi="Arial" w:cs="Arial"/>
          <w:sz w:val="20"/>
          <w:szCs w:val="20"/>
        </w:rPr>
        <w:t>. Once connected, they will obtain the same VLAN</w:t>
      </w:r>
      <w:r w:rsidR="00C95CE2" w:rsidRPr="00B630ED">
        <w:rPr>
          <w:rFonts w:ascii="Arial" w:hAnsi="Arial" w:cs="Arial"/>
          <w:sz w:val="20"/>
          <w:szCs w:val="20"/>
        </w:rPr>
        <w:t xml:space="preserve"> connection as the other user computers.</w:t>
      </w:r>
    </w:p>
    <w:p w14:paraId="2C6945C5" w14:textId="1F4F1402" w:rsidR="002A470B" w:rsidRPr="002A470B" w:rsidRDefault="002732F9" w:rsidP="002A470B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59271" behindDoc="0" locked="0" layoutInCell="1" allowOverlap="1" wp14:anchorId="4CFBAE7A" wp14:editId="37BF5E5A">
            <wp:simplePos x="0" y="0"/>
            <wp:positionH relativeFrom="margin">
              <wp:align>center</wp:align>
            </wp:positionH>
            <wp:positionV relativeFrom="paragraph">
              <wp:posOffset>198755</wp:posOffset>
            </wp:positionV>
            <wp:extent cx="6335477" cy="2845482"/>
            <wp:effectExtent l="0" t="0" r="8255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5477" cy="28454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9A13F1A" w14:textId="21D1914F" w:rsidR="00C95CE2" w:rsidRPr="00C95CE2" w:rsidRDefault="00C95CE2" w:rsidP="00C95CE2">
      <w:pPr>
        <w:pStyle w:val="ListParagraph"/>
        <w:rPr>
          <w:rFonts w:ascii="Arial" w:hAnsi="Arial" w:cs="Arial"/>
          <w:sz w:val="21"/>
          <w:szCs w:val="21"/>
        </w:rPr>
      </w:pPr>
    </w:p>
    <w:p w14:paraId="66607F18" w14:textId="7FC03FB7" w:rsidR="000C0BCA" w:rsidRDefault="00B630ED" w:rsidP="00110E0D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94087" behindDoc="0" locked="0" layoutInCell="1" allowOverlap="1" wp14:anchorId="720DC003" wp14:editId="53FB2ECD">
            <wp:simplePos x="0" y="0"/>
            <wp:positionH relativeFrom="margin">
              <wp:align>center</wp:align>
            </wp:positionH>
            <wp:positionV relativeFrom="paragraph">
              <wp:posOffset>38100</wp:posOffset>
            </wp:positionV>
            <wp:extent cx="977900" cy="379016"/>
            <wp:effectExtent l="0" t="0" r="0" b="254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C0B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D025E1"/>
    <w:multiLevelType w:val="hybridMultilevel"/>
    <w:tmpl w:val="E9C60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82D59"/>
    <w:multiLevelType w:val="hybridMultilevel"/>
    <w:tmpl w:val="DE306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8020B0"/>
    <w:multiLevelType w:val="hybridMultilevel"/>
    <w:tmpl w:val="86DC5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rQ0NDIyMjU3NDNX0lEKTi0uzszPAykwrAUACDqZdSwAAAA="/>
  </w:docVars>
  <w:rsids>
    <w:rsidRoot w:val="00723D41"/>
    <w:rsid w:val="00000287"/>
    <w:rsid w:val="00004414"/>
    <w:rsid w:val="00006717"/>
    <w:rsid w:val="00011DE5"/>
    <w:rsid w:val="00024953"/>
    <w:rsid w:val="000371F3"/>
    <w:rsid w:val="0005773A"/>
    <w:rsid w:val="00065189"/>
    <w:rsid w:val="00065993"/>
    <w:rsid w:val="00065A9E"/>
    <w:rsid w:val="00065E76"/>
    <w:rsid w:val="00070BFB"/>
    <w:rsid w:val="0007542B"/>
    <w:rsid w:val="00077941"/>
    <w:rsid w:val="00081AB7"/>
    <w:rsid w:val="0008280A"/>
    <w:rsid w:val="00083B39"/>
    <w:rsid w:val="00092029"/>
    <w:rsid w:val="00092174"/>
    <w:rsid w:val="00095CD8"/>
    <w:rsid w:val="000A0908"/>
    <w:rsid w:val="000A441E"/>
    <w:rsid w:val="000A62D7"/>
    <w:rsid w:val="000B0DFE"/>
    <w:rsid w:val="000B7503"/>
    <w:rsid w:val="000C055E"/>
    <w:rsid w:val="000C0BCA"/>
    <w:rsid w:val="000C3922"/>
    <w:rsid w:val="000C4A79"/>
    <w:rsid w:val="000C4E7E"/>
    <w:rsid w:val="000D786B"/>
    <w:rsid w:val="000E5574"/>
    <w:rsid w:val="00100CE6"/>
    <w:rsid w:val="00102B89"/>
    <w:rsid w:val="00110E0D"/>
    <w:rsid w:val="001164BC"/>
    <w:rsid w:val="00116DB1"/>
    <w:rsid w:val="001211AF"/>
    <w:rsid w:val="00123F7C"/>
    <w:rsid w:val="0013368B"/>
    <w:rsid w:val="00134EC9"/>
    <w:rsid w:val="00145455"/>
    <w:rsid w:val="001475A3"/>
    <w:rsid w:val="00151456"/>
    <w:rsid w:val="00156013"/>
    <w:rsid w:val="00156FFE"/>
    <w:rsid w:val="00161015"/>
    <w:rsid w:val="00165CAA"/>
    <w:rsid w:val="001670DA"/>
    <w:rsid w:val="00182789"/>
    <w:rsid w:val="00187568"/>
    <w:rsid w:val="00195D68"/>
    <w:rsid w:val="001A609C"/>
    <w:rsid w:val="001B0059"/>
    <w:rsid w:val="001B16DD"/>
    <w:rsid w:val="001C0A1F"/>
    <w:rsid w:val="001C5D13"/>
    <w:rsid w:val="001C6BFD"/>
    <w:rsid w:val="001D0AF3"/>
    <w:rsid w:val="001D206D"/>
    <w:rsid w:val="001D31E6"/>
    <w:rsid w:val="001E42CB"/>
    <w:rsid w:val="001F7505"/>
    <w:rsid w:val="002057AB"/>
    <w:rsid w:val="002259DC"/>
    <w:rsid w:val="00260D35"/>
    <w:rsid w:val="00264D56"/>
    <w:rsid w:val="00265E54"/>
    <w:rsid w:val="00270378"/>
    <w:rsid w:val="002732F9"/>
    <w:rsid w:val="0027669C"/>
    <w:rsid w:val="00276CA5"/>
    <w:rsid w:val="00281B65"/>
    <w:rsid w:val="00281C19"/>
    <w:rsid w:val="00292B84"/>
    <w:rsid w:val="002A2692"/>
    <w:rsid w:val="002A470B"/>
    <w:rsid w:val="002A5C5E"/>
    <w:rsid w:val="002B2175"/>
    <w:rsid w:val="002B294A"/>
    <w:rsid w:val="002B4669"/>
    <w:rsid w:val="002C2E99"/>
    <w:rsid w:val="002C6780"/>
    <w:rsid w:val="002D177D"/>
    <w:rsid w:val="002D44B5"/>
    <w:rsid w:val="002F0FEB"/>
    <w:rsid w:val="002F7F59"/>
    <w:rsid w:val="00302AFC"/>
    <w:rsid w:val="00305293"/>
    <w:rsid w:val="00315DA4"/>
    <w:rsid w:val="00315DC1"/>
    <w:rsid w:val="00316B26"/>
    <w:rsid w:val="00326FCE"/>
    <w:rsid w:val="0034098A"/>
    <w:rsid w:val="00347075"/>
    <w:rsid w:val="00350476"/>
    <w:rsid w:val="00350B37"/>
    <w:rsid w:val="00353D16"/>
    <w:rsid w:val="0036025E"/>
    <w:rsid w:val="0036256C"/>
    <w:rsid w:val="003729B6"/>
    <w:rsid w:val="003760B6"/>
    <w:rsid w:val="00384CBB"/>
    <w:rsid w:val="00385798"/>
    <w:rsid w:val="003B6F1C"/>
    <w:rsid w:val="003C5F4D"/>
    <w:rsid w:val="003C6B5E"/>
    <w:rsid w:val="003D1679"/>
    <w:rsid w:val="003D1C10"/>
    <w:rsid w:val="003D3536"/>
    <w:rsid w:val="003D5B6E"/>
    <w:rsid w:val="003D5F3D"/>
    <w:rsid w:val="003E18B2"/>
    <w:rsid w:val="003E425C"/>
    <w:rsid w:val="003E6AC6"/>
    <w:rsid w:val="003F0F0D"/>
    <w:rsid w:val="003F1A18"/>
    <w:rsid w:val="003F50E1"/>
    <w:rsid w:val="00404531"/>
    <w:rsid w:val="0041258C"/>
    <w:rsid w:val="00416358"/>
    <w:rsid w:val="00422A8A"/>
    <w:rsid w:val="00432F80"/>
    <w:rsid w:val="004437E6"/>
    <w:rsid w:val="0047087E"/>
    <w:rsid w:val="004738BC"/>
    <w:rsid w:val="00477170"/>
    <w:rsid w:val="00483C96"/>
    <w:rsid w:val="00487D27"/>
    <w:rsid w:val="004921BD"/>
    <w:rsid w:val="004A1E73"/>
    <w:rsid w:val="004A21D0"/>
    <w:rsid w:val="004A28C9"/>
    <w:rsid w:val="004A4ACE"/>
    <w:rsid w:val="004C5945"/>
    <w:rsid w:val="004C6494"/>
    <w:rsid w:val="004D50A2"/>
    <w:rsid w:val="004E579D"/>
    <w:rsid w:val="004F1B45"/>
    <w:rsid w:val="004F2103"/>
    <w:rsid w:val="004F21A0"/>
    <w:rsid w:val="00504BDB"/>
    <w:rsid w:val="00510A93"/>
    <w:rsid w:val="00511320"/>
    <w:rsid w:val="005125B0"/>
    <w:rsid w:val="00513F18"/>
    <w:rsid w:val="00515885"/>
    <w:rsid w:val="00521BF8"/>
    <w:rsid w:val="0052645B"/>
    <w:rsid w:val="0052650B"/>
    <w:rsid w:val="00531ED3"/>
    <w:rsid w:val="005320C3"/>
    <w:rsid w:val="005413CF"/>
    <w:rsid w:val="005429CD"/>
    <w:rsid w:val="00561E6A"/>
    <w:rsid w:val="005642E0"/>
    <w:rsid w:val="00564331"/>
    <w:rsid w:val="00564B4D"/>
    <w:rsid w:val="00574733"/>
    <w:rsid w:val="00575A6E"/>
    <w:rsid w:val="00586798"/>
    <w:rsid w:val="00591582"/>
    <w:rsid w:val="0059552F"/>
    <w:rsid w:val="00596EC4"/>
    <w:rsid w:val="005A1A8F"/>
    <w:rsid w:val="005A323F"/>
    <w:rsid w:val="005B04F9"/>
    <w:rsid w:val="005B1F46"/>
    <w:rsid w:val="005B583C"/>
    <w:rsid w:val="005C4100"/>
    <w:rsid w:val="005E6379"/>
    <w:rsid w:val="005E63ED"/>
    <w:rsid w:val="005F08D5"/>
    <w:rsid w:val="005F4644"/>
    <w:rsid w:val="005F73AF"/>
    <w:rsid w:val="00610542"/>
    <w:rsid w:val="00612023"/>
    <w:rsid w:val="00614D45"/>
    <w:rsid w:val="006161FC"/>
    <w:rsid w:val="006206E6"/>
    <w:rsid w:val="00632852"/>
    <w:rsid w:val="00633D4C"/>
    <w:rsid w:val="0064170E"/>
    <w:rsid w:val="0064314E"/>
    <w:rsid w:val="00645796"/>
    <w:rsid w:val="00662664"/>
    <w:rsid w:val="00662BF0"/>
    <w:rsid w:val="00675771"/>
    <w:rsid w:val="00677C76"/>
    <w:rsid w:val="00682682"/>
    <w:rsid w:val="0068452F"/>
    <w:rsid w:val="006855BC"/>
    <w:rsid w:val="00695D8D"/>
    <w:rsid w:val="006A31FA"/>
    <w:rsid w:val="006B6213"/>
    <w:rsid w:val="006D11D8"/>
    <w:rsid w:val="006D1F36"/>
    <w:rsid w:val="006D2555"/>
    <w:rsid w:val="006D50B4"/>
    <w:rsid w:val="006E49B2"/>
    <w:rsid w:val="006F3860"/>
    <w:rsid w:val="00713460"/>
    <w:rsid w:val="007227F9"/>
    <w:rsid w:val="007236B9"/>
    <w:rsid w:val="00723D41"/>
    <w:rsid w:val="00730986"/>
    <w:rsid w:val="007526F2"/>
    <w:rsid w:val="007561FF"/>
    <w:rsid w:val="00765CE3"/>
    <w:rsid w:val="00767DD7"/>
    <w:rsid w:val="00782F61"/>
    <w:rsid w:val="00783633"/>
    <w:rsid w:val="00783D46"/>
    <w:rsid w:val="0078757E"/>
    <w:rsid w:val="00791A2F"/>
    <w:rsid w:val="007A3937"/>
    <w:rsid w:val="007B0EC1"/>
    <w:rsid w:val="007B1621"/>
    <w:rsid w:val="007B31BD"/>
    <w:rsid w:val="007C71E2"/>
    <w:rsid w:val="007D1612"/>
    <w:rsid w:val="007D5092"/>
    <w:rsid w:val="007E0A1E"/>
    <w:rsid w:val="007E5C07"/>
    <w:rsid w:val="008100F4"/>
    <w:rsid w:val="00812C46"/>
    <w:rsid w:val="008146F3"/>
    <w:rsid w:val="00820122"/>
    <w:rsid w:val="00824216"/>
    <w:rsid w:val="00835F81"/>
    <w:rsid w:val="008375FF"/>
    <w:rsid w:val="00842587"/>
    <w:rsid w:val="00850E80"/>
    <w:rsid w:val="0085475B"/>
    <w:rsid w:val="00857740"/>
    <w:rsid w:val="0086072B"/>
    <w:rsid w:val="00870C47"/>
    <w:rsid w:val="00881C7B"/>
    <w:rsid w:val="00882A87"/>
    <w:rsid w:val="00892DFD"/>
    <w:rsid w:val="00893667"/>
    <w:rsid w:val="00896BA2"/>
    <w:rsid w:val="008A0878"/>
    <w:rsid w:val="008A1B70"/>
    <w:rsid w:val="008A39CE"/>
    <w:rsid w:val="008A5553"/>
    <w:rsid w:val="008B2A4F"/>
    <w:rsid w:val="008B3C50"/>
    <w:rsid w:val="008B4026"/>
    <w:rsid w:val="008B4234"/>
    <w:rsid w:val="008B6F40"/>
    <w:rsid w:val="008C5959"/>
    <w:rsid w:val="008C599B"/>
    <w:rsid w:val="008C7A15"/>
    <w:rsid w:val="008D1DE7"/>
    <w:rsid w:val="008D32B5"/>
    <w:rsid w:val="008D3338"/>
    <w:rsid w:val="008E74B2"/>
    <w:rsid w:val="008F44A3"/>
    <w:rsid w:val="008F5EEC"/>
    <w:rsid w:val="00904088"/>
    <w:rsid w:val="00915184"/>
    <w:rsid w:val="00922F02"/>
    <w:rsid w:val="00930D59"/>
    <w:rsid w:val="00933242"/>
    <w:rsid w:val="00934C6E"/>
    <w:rsid w:val="00946C47"/>
    <w:rsid w:val="009611E4"/>
    <w:rsid w:val="00962434"/>
    <w:rsid w:val="0096578F"/>
    <w:rsid w:val="009775FA"/>
    <w:rsid w:val="00991AA4"/>
    <w:rsid w:val="009A2D44"/>
    <w:rsid w:val="009E6683"/>
    <w:rsid w:val="009F4112"/>
    <w:rsid w:val="00A10589"/>
    <w:rsid w:val="00A112E4"/>
    <w:rsid w:val="00A157C3"/>
    <w:rsid w:val="00A1788D"/>
    <w:rsid w:val="00A62126"/>
    <w:rsid w:val="00A64E31"/>
    <w:rsid w:val="00A670CC"/>
    <w:rsid w:val="00A704BE"/>
    <w:rsid w:val="00A8356E"/>
    <w:rsid w:val="00A86B61"/>
    <w:rsid w:val="00A903CC"/>
    <w:rsid w:val="00A93064"/>
    <w:rsid w:val="00AA3125"/>
    <w:rsid w:val="00AA5786"/>
    <w:rsid w:val="00AB77EF"/>
    <w:rsid w:val="00AD53DB"/>
    <w:rsid w:val="00AE2272"/>
    <w:rsid w:val="00AE38F5"/>
    <w:rsid w:val="00AE5A28"/>
    <w:rsid w:val="00AF5695"/>
    <w:rsid w:val="00AF7EA1"/>
    <w:rsid w:val="00B01376"/>
    <w:rsid w:val="00B13245"/>
    <w:rsid w:val="00B26C0F"/>
    <w:rsid w:val="00B409BB"/>
    <w:rsid w:val="00B44E3B"/>
    <w:rsid w:val="00B46F35"/>
    <w:rsid w:val="00B478AA"/>
    <w:rsid w:val="00B549F6"/>
    <w:rsid w:val="00B61655"/>
    <w:rsid w:val="00B630ED"/>
    <w:rsid w:val="00B67C7E"/>
    <w:rsid w:val="00B71EEB"/>
    <w:rsid w:val="00B7591E"/>
    <w:rsid w:val="00B83CEF"/>
    <w:rsid w:val="00B840FE"/>
    <w:rsid w:val="00B90BEE"/>
    <w:rsid w:val="00B942F9"/>
    <w:rsid w:val="00BA753F"/>
    <w:rsid w:val="00BB1C7A"/>
    <w:rsid w:val="00BB2DB0"/>
    <w:rsid w:val="00BB6D1B"/>
    <w:rsid w:val="00BB7B8D"/>
    <w:rsid w:val="00BC3CE1"/>
    <w:rsid w:val="00BD31A7"/>
    <w:rsid w:val="00BE4272"/>
    <w:rsid w:val="00BE49AA"/>
    <w:rsid w:val="00BE6734"/>
    <w:rsid w:val="00BF07F0"/>
    <w:rsid w:val="00BF1B03"/>
    <w:rsid w:val="00BF5879"/>
    <w:rsid w:val="00C05A39"/>
    <w:rsid w:val="00C05E8A"/>
    <w:rsid w:val="00C06FF3"/>
    <w:rsid w:val="00C21744"/>
    <w:rsid w:val="00C21D94"/>
    <w:rsid w:val="00C26CF9"/>
    <w:rsid w:val="00C316C6"/>
    <w:rsid w:val="00C51D4C"/>
    <w:rsid w:val="00C745D9"/>
    <w:rsid w:val="00C808C9"/>
    <w:rsid w:val="00C81A19"/>
    <w:rsid w:val="00C82AAF"/>
    <w:rsid w:val="00C83435"/>
    <w:rsid w:val="00C83C2A"/>
    <w:rsid w:val="00C857A7"/>
    <w:rsid w:val="00C874B5"/>
    <w:rsid w:val="00C87DBF"/>
    <w:rsid w:val="00C93AF8"/>
    <w:rsid w:val="00C95278"/>
    <w:rsid w:val="00C95527"/>
    <w:rsid w:val="00C95CE2"/>
    <w:rsid w:val="00C9608F"/>
    <w:rsid w:val="00CB30ED"/>
    <w:rsid w:val="00CB4548"/>
    <w:rsid w:val="00CB503F"/>
    <w:rsid w:val="00CC59AB"/>
    <w:rsid w:val="00CD2932"/>
    <w:rsid w:val="00CD3AC8"/>
    <w:rsid w:val="00CD4724"/>
    <w:rsid w:val="00CE4B54"/>
    <w:rsid w:val="00CF1F3B"/>
    <w:rsid w:val="00D04227"/>
    <w:rsid w:val="00D05979"/>
    <w:rsid w:val="00D16173"/>
    <w:rsid w:val="00D205EE"/>
    <w:rsid w:val="00D20C17"/>
    <w:rsid w:val="00D3231F"/>
    <w:rsid w:val="00D35DF5"/>
    <w:rsid w:val="00D45307"/>
    <w:rsid w:val="00D50BC0"/>
    <w:rsid w:val="00D574AE"/>
    <w:rsid w:val="00D7067D"/>
    <w:rsid w:val="00D70913"/>
    <w:rsid w:val="00D74E04"/>
    <w:rsid w:val="00D9234F"/>
    <w:rsid w:val="00D966D1"/>
    <w:rsid w:val="00D971E2"/>
    <w:rsid w:val="00DA23FA"/>
    <w:rsid w:val="00DA3EC8"/>
    <w:rsid w:val="00DB0E3D"/>
    <w:rsid w:val="00DB27E8"/>
    <w:rsid w:val="00DC2D3F"/>
    <w:rsid w:val="00DC4AE2"/>
    <w:rsid w:val="00DC4EA4"/>
    <w:rsid w:val="00DC6692"/>
    <w:rsid w:val="00DD2FFA"/>
    <w:rsid w:val="00DE164A"/>
    <w:rsid w:val="00DF2483"/>
    <w:rsid w:val="00DF3B4F"/>
    <w:rsid w:val="00E03416"/>
    <w:rsid w:val="00E13FC5"/>
    <w:rsid w:val="00E23608"/>
    <w:rsid w:val="00E242C3"/>
    <w:rsid w:val="00E27877"/>
    <w:rsid w:val="00E46B19"/>
    <w:rsid w:val="00E5266B"/>
    <w:rsid w:val="00E566C6"/>
    <w:rsid w:val="00E56B49"/>
    <w:rsid w:val="00E57FF5"/>
    <w:rsid w:val="00E6025E"/>
    <w:rsid w:val="00E60DE8"/>
    <w:rsid w:val="00E64FD3"/>
    <w:rsid w:val="00E7490B"/>
    <w:rsid w:val="00E80B77"/>
    <w:rsid w:val="00E84BDE"/>
    <w:rsid w:val="00E86B08"/>
    <w:rsid w:val="00E92608"/>
    <w:rsid w:val="00E9296E"/>
    <w:rsid w:val="00E92BCB"/>
    <w:rsid w:val="00E93DAE"/>
    <w:rsid w:val="00EB2824"/>
    <w:rsid w:val="00EC69A0"/>
    <w:rsid w:val="00EE0747"/>
    <w:rsid w:val="00EE5943"/>
    <w:rsid w:val="00EE7449"/>
    <w:rsid w:val="00EF2D54"/>
    <w:rsid w:val="00EF5F14"/>
    <w:rsid w:val="00F20B3C"/>
    <w:rsid w:val="00F3772F"/>
    <w:rsid w:val="00F4135D"/>
    <w:rsid w:val="00F456CA"/>
    <w:rsid w:val="00F45C92"/>
    <w:rsid w:val="00F70A3A"/>
    <w:rsid w:val="00F91E97"/>
    <w:rsid w:val="00F95A37"/>
    <w:rsid w:val="00FB2C83"/>
    <w:rsid w:val="00FC3054"/>
    <w:rsid w:val="00FC37AE"/>
    <w:rsid w:val="00FC4431"/>
    <w:rsid w:val="00FC479B"/>
    <w:rsid w:val="00FC4C4D"/>
    <w:rsid w:val="00FD2CA8"/>
    <w:rsid w:val="00FE03AD"/>
    <w:rsid w:val="00FE0BDC"/>
    <w:rsid w:val="00FE2D6C"/>
    <w:rsid w:val="00FF0567"/>
    <w:rsid w:val="00FF1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A688E"/>
  <w15:chartTrackingRefBased/>
  <w15:docId w15:val="{6592D722-1212-4D04-A328-AFD25172F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E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2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27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61202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612023"/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paragraph" w:styleId="NoSpacing">
    <w:name w:val="No Spacing"/>
    <w:uiPriority w:val="1"/>
    <w:qFormat/>
    <w:rsid w:val="006120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D6165-C430-4F9B-86B1-4A47F26CF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uchan</dc:creator>
  <cp:keywords/>
  <dc:description/>
  <cp:lastModifiedBy>Damien Doheny</cp:lastModifiedBy>
  <cp:revision>16</cp:revision>
  <cp:lastPrinted>2019-12-10T08:51:00Z</cp:lastPrinted>
  <dcterms:created xsi:type="dcterms:W3CDTF">2019-12-10T12:45:00Z</dcterms:created>
  <dcterms:modified xsi:type="dcterms:W3CDTF">2020-12-15T13:51:00Z</dcterms:modified>
</cp:coreProperties>
</file>